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>
      <w:pPr>
        <w:pStyle w:val="2"/>
      </w:pPr>
      <w:r>
        <w:t>Powerful Problem Solver and Explorer, Programming Geek.</w:t>
      </w:r>
    </w:p>
    <w:p>
      <w:r>
        <w:t>请在此处输入Lang:E</w:t>
      </w:r>
    </w:p>
    <w:p>
      <w:pPr>
        <w:pStyle w:val="2"/>
      </w:pPr>
      <w:r>
        <w:t>Powerful Problem Solver and Explorer, Programming Geek.</w:t>
      </w:r>
    </w:p>
    <w:p>
      <w:r>
        <w:t>请在此处输入Lang:E</w:t>
      </w:r>
    </w:p>
    <w:p>
      <w:pPr>
        <w:pStyle w:val="2"/>
      </w:pPr>
      <w:r>
        <w:t>具有强大的解决问题能力和管理能力，编程极客。</w:t>
      </w:r>
    </w:p>
    <w:p>
      <w:r>
        <w:t>请在此处输入Lang:C</w:t>
      </w:r>
    </w:p>
    <w:p>
      <w:pPr>
        <w:pStyle w:val="2"/>
      </w:pPr>
      <w:r>
        <w:t>具有强大的解决问题能力和管理能力，编程极客。</w:t>
      </w:r>
    </w:p>
    <w:p>
      <w:r>
        <w:t>请在此处输入Lang:C</w:t>
      </w:r>
    </w:p>
    <w:p>
      <w:pPr>
        <w:pStyle w:val="2"/>
      </w:pPr>
      <w:r>
        <w:t>Master</w:t>
      </w:r>
    </w:p>
    <w:p>
      <w:r>
        <w:t>请在此处输入Major:Machine Learning</w:t>
      </w:r>
    </w:p>
    <w:p>
      <w:r>
        <w:t>请在此处输入Major GPA:</w:t>
      </w:r>
    </w:p>
    <w:p>
      <w:r>
        <w:t>请在此处输入GPA:</w:t>
      </w:r>
    </w:p>
    <w:p>
      <w:r>
        <w:t>请在此处输入Time:Jul 2019 - May 2020</w:t>
      </w:r>
    </w:p>
    <w:p>
      <w:r>
        <w:t>请在此处输入School:National University of Singapore (NUS)</w:t>
      </w:r>
    </w:p>
    <w:p>
      <w:r>
        <w:t>请在此处输入Lang:E</w:t>
      </w:r>
    </w:p>
    <w:p>
      <w:r>
        <w:t>请在此处输入Labels:CS;AI;X</w:t>
      </w:r>
    </w:p>
    <w:p>
      <w:r>
        <w:t>请在此处输入备注:</w:t>
      </w:r>
    </w:p>
    <w:p>
      <w:pPr>
        <w:pStyle w:val="2"/>
      </w:pPr>
      <w:r>
        <w:t>Exchange Student</w:t>
      </w:r>
    </w:p>
    <w:p>
      <w:r>
        <w:t>请在此处输入Major:Machine Learning</w:t>
      </w:r>
    </w:p>
    <w:p>
      <w:r>
        <w:t>请在此处输入Major GPA:98.82/100</w:t>
      </w:r>
    </w:p>
    <w:p>
      <w:r>
        <w:t>请在此处输入GPA:96.51/100</w:t>
      </w:r>
    </w:p>
    <w:p>
      <w:r>
        <w:t>请在此处输入Time:Sep 2018 – Jul 2019</w:t>
      </w:r>
    </w:p>
    <w:p>
      <w:r>
        <w:t>请在此处输入School:MMT</w:t>
      </w:r>
    </w:p>
    <w:p>
      <w:r>
        <w:t>请在此处输入Lang:E</w:t>
      </w:r>
    </w:p>
    <w:p>
      <w:r>
        <w:t>请在此处输入Labels:CS;AI;X</w:t>
      </w:r>
    </w:p>
    <w:p>
      <w:r>
        <w:t>请在此处输入备注:</w:t>
      </w:r>
    </w:p>
    <w:p>
      <w:pPr>
        <w:pStyle w:val="2"/>
      </w:pPr>
      <w:r>
        <w:t>Bachelor</w:t>
      </w:r>
    </w:p>
    <w:p>
      <w:r>
        <w:t>请在此处输入Major:Machine Learning</w:t>
      </w:r>
    </w:p>
    <w:p>
      <w:r>
        <w:t>请在此处输入Major GPA:3.7/4</w:t>
      </w:r>
    </w:p>
    <w:p>
      <w:r>
        <w:t>请在此处输入GPA:3.8/4</w:t>
      </w:r>
    </w:p>
    <w:p>
      <w:r>
        <w:t>请在此处输入Time:Sep 2015 – Jul 2019</w:t>
      </w:r>
    </w:p>
    <w:p>
      <w:r>
        <w:t>请在此处输入School:MMT</w:t>
      </w:r>
    </w:p>
    <w:p>
      <w:r>
        <w:t>请在此处输入Lang:E</w:t>
      </w:r>
    </w:p>
    <w:p>
      <w:r>
        <w:t>请在此处输入Labels:CS;AI;X</w:t>
      </w:r>
    </w:p>
    <w:p>
      <w:r>
        <w:t>请在此处输入备注:</w:t>
      </w:r>
    </w:p>
    <w:p>
      <w:pPr>
        <w:pStyle w:val="2"/>
      </w:pPr>
      <w:r>
        <w:t>研究生</w:t>
      </w:r>
    </w:p>
    <w:p>
      <w:r>
        <w:t>请在此处输入Major:机器学习</w:t>
      </w:r>
    </w:p>
    <w:p>
      <w:r>
        <w:t>请在此处输入Major GPA:</w:t>
      </w:r>
    </w:p>
    <w:p>
      <w:r>
        <w:t>请在此处输入GPA:</w:t>
      </w:r>
    </w:p>
    <w:p>
      <w:r>
        <w:t>请在此处输入Time:Jul 2019 - May 2020</w:t>
      </w:r>
    </w:p>
    <w:p>
      <w:r>
        <w:t>请在此处输入School:新加坡国立大学</w:t>
      </w:r>
    </w:p>
    <w:p>
      <w:r>
        <w:t>请在此处输入Lang:C</w:t>
      </w:r>
    </w:p>
    <w:p>
      <w:r>
        <w:t>请在此处输入Labels:CS;AI;X</w:t>
      </w:r>
    </w:p>
    <w:p>
      <w:r>
        <w:t>请在此处输入备注:</w:t>
      </w:r>
    </w:p>
    <w:p>
      <w:pPr>
        <w:pStyle w:val="2"/>
      </w:pPr>
      <w:r>
        <w:t>交换生</w:t>
      </w:r>
    </w:p>
    <w:p>
      <w:r>
        <w:t>请在此处输入Major:机器学习</w:t>
      </w:r>
    </w:p>
    <w:p>
      <w:r>
        <w:t>请在此处输入Major GPA:98.82/100</w:t>
      </w:r>
    </w:p>
    <w:p>
      <w:r>
        <w:t>请在此处输入GPA:96.51/100</w:t>
      </w:r>
    </w:p>
    <w:p>
      <w:r>
        <w:t>请在此处输入Time:Sep 2018 – Jul 2019</w:t>
      </w:r>
    </w:p>
    <w:p>
      <w:r>
        <w:t>请在此处输入School:某某大学</w:t>
      </w:r>
    </w:p>
    <w:p>
      <w:r>
        <w:t>请在此处输入Lang:C</w:t>
      </w:r>
    </w:p>
    <w:p>
      <w:r>
        <w:t>请在此处输入Labels:CS;AI;X</w:t>
      </w:r>
    </w:p>
    <w:p>
      <w:r>
        <w:t>请在此处输入备注:</w:t>
      </w:r>
    </w:p>
    <w:p>
      <w:pPr>
        <w:pStyle w:val="2"/>
      </w:pPr>
      <w:r>
        <w:t>本科</w:t>
      </w:r>
    </w:p>
    <w:p>
      <w:r>
        <w:t>请在此处输入Major:机器学习</w:t>
      </w:r>
    </w:p>
    <w:p>
      <w:r>
        <w:t>请在此处输入Major GPA:3.7/4</w:t>
      </w:r>
    </w:p>
    <w:p>
      <w:r>
        <w:t>请在此处输入GPA:3.2/4</w:t>
      </w:r>
    </w:p>
    <w:p>
      <w:r>
        <w:t>请在此处输入Time:Sep 2015 – Jul 2019</w:t>
      </w:r>
    </w:p>
    <w:p>
      <w:r>
        <w:t>请在此处输入School:某某大学</w:t>
      </w:r>
    </w:p>
    <w:p>
      <w:r>
        <w:t>请在此处输入Lang:C</w:t>
      </w:r>
    </w:p>
    <w:p>
      <w:r>
        <w:t>请在此处输入Labels:CS;AI;X</w:t>
      </w:r>
    </w:p>
    <w:p>
      <w:r>
        <w:t>请在此处输入备注:</w:t>
      </w:r>
    </w:p>
    <w:p>
      <w:pPr>
        <w:pStyle w:val="2"/>
      </w:pPr>
      <w:r>
        <w:t>Ming</w:t>
      </w:r>
    </w:p>
    <w:p>
      <w:r>
        <w:t>请在此处输入Mobile1:Singapore (+65)1234567</w:t>
      </w:r>
    </w:p>
    <w:p>
      <w:r>
        <w:t>请在此处输入Mobile2:China (+86)12345678</w:t>
      </w:r>
    </w:p>
    <w:p>
      <w:r>
        <w:t>请在此处输入Email:1234@gmail.com  / Website: www.otcen.com</w:t>
      </w:r>
    </w:p>
    <w:p>
      <w:r>
        <w:t>请在此处输入Lang:E</w:t>
      </w:r>
    </w:p>
    <w:p>
      <w:pPr>
        <w:pStyle w:val="2"/>
      </w:pPr>
      <w:r>
        <w:t>小明</w:t>
      </w:r>
    </w:p>
    <w:p>
      <w:r>
        <w:t>请在此处输入Mobile1:新加坡 (+65)12345678</w:t>
      </w:r>
    </w:p>
    <w:p>
      <w:r>
        <w:t xml:space="preserve">请在此处输入Mobile2:中国 (+86)12345678 </w:t>
      </w:r>
    </w:p>
    <w:p>
      <w:r>
        <w:t>请在此处输入Email:1234@gmail.com  / Website: www.otcen.com</w:t>
      </w:r>
    </w:p>
    <w:p>
      <w:r>
        <w:t>请在此处输入Lang:C</w:t>
      </w:r>
    </w:p>
    <w:p>
      <w:pPr>
        <w:pStyle w:val="2"/>
      </w:pPr>
      <w:r>
        <w:t>DeepTech</w:t>
      </w:r>
    </w:p>
    <w:p>
      <w:r>
        <w:t>请在此处输入Company:Deeptech Co., Ltd</w:t>
      </w:r>
    </w:p>
    <w:p>
      <w:r>
        <w:t>请在此处输入Position:Autonomous Driving Software Engineer</w:t>
      </w:r>
    </w:p>
    <w:p>
      <w:r>
        <w:t>请在此处输入Location:China</w:t>
      </w:r>
    </w:p>
    <w:p>
      <w:r>
        <w:t>请在此处输入Advisor:Dr.Lee HZ</w:t>
      </w:r>
    </w:p>
    <w:p>
      <w:r>
        <w:t>请在此处输入Time:Apr 2012 - Aug 2019</w:t>
      </w:r>
    </w:p>
    <w:p>
      <w:r>
        <w:t>请在此处输入Achievement_1:Developed a marketing campaign to promote wearable micro blood pressure sensors to Southeast Asian customers using social media platforms. The campaign was shared 5,000 times on Facebook and re-tweeted 1,000 times, which led to meeting the online sales target for 12 months and $600,000 revenue.</w:t>
      </w:r>
    </w:p>
    <w:p>
      <w:r>
        <w:t>请在此处输入Achievement_2:</w:t>
      </w:r>
    </w:p>
    <w:p>
      <w:r>
        <w:t>请在此处输入Achievement_3:</w:t>
      </w:r>
    </w:p>
    <w:p>
      <w:r>
        <w:t>请在此处输入Achievement_4:</w:t>
      </w:r>
    </w:p>
    <w:p>
      <w:r>
        <w:t>请在此处输入Weight:4.9</w:t>
      </w:r>
    </w:p>
    <w:p>
      <w:r>
        <w:t>请在此处输入Labels:CS;AI;X</w:t>
      </w:r>
    </w:p>
    <w:p>
      <w:r>
        <w:t>请在此处输入Lang:E</w:t>
      </w:r>
    </w:p>
    <w:p>
      <w:r>
        <w:t>请在此处输入Finished:Y</w:t>
      </w:r>
    </w:p>
    <w:p>
      <w:r>
        <w:t>请在此处输入Comment:</w:t>
      </w:r>
    </w:p>
    <w:p>
      <w:pPr>
        <w:pStyle w:val="2"/>
      </w:pPr>
      <w:r>
        <w:t>深度科技有限公司</w:t>
      </w:r>
    </w:p>
    <w:p>
      <w:r>
        <w:t>请在此处输入Company:深度科技有限公司</w:t>
      </w:r>
    </w:p>
    <w:p>
      <w:r>
        <w:t>请在此处输入Position:自动驾驶工程师</w:t>
      </w:r>
    </w:p>
    <w:p>
      <w:r>
        <w:t>请在此处输入Location:中国</w:t>
      </w:r>
    </w:p>
    <w:p>
      <w:r>
        <w:t>请在此处输入Advisor:Dr.Lee HZ</w:t>
      </w:r>
    </w:p>
    <w:p>
      <w:r>
        <w:t>请在此处输入Time:Apr 2012 - Aug 2019</w:t>
      </w:r>
    </w:p>
    <w:p>
      <w:r>
        <w:t>请在此处输入Achievement_1:开展了一项营销活动，以使用社交媒体平台向东南亚客户推广可穿戴式微型血压传感器。 该活动在Facebook上分享了5,000次，然后在Twitter上转发了1000次，从而实现了12个月的在线销售目标和60万美元的收入。</w:t>
      </w:r>
    </w:p>
    <w:p>
      <w:r>
        <w:t>请在此处输入Achievement_2:</w:t>
      </w:r>
    </w:p>
    <w:p>
      <w:r>
        <w:t>请在此处输入Achievement_3:</w:t>
      </w:r>
    </w:p>
    <w:p>
      <w:r>
        <w:t>请在此处输入Achievement_4:</w:t>
      </w:r>
    </w:p>
    <w:p>
      <w:r>
        <w:t>请在此处输入Weight:4.9</w:t>
      </w:r>
    </w:p>
    <w:p>
      <w:r>
        <w:t>请在此处输入Labels:CS;AI;X</w:t>
      </w:r>
    </w:p>
    <w:p>
      <w:r>
        <w:t>请在此处输入Lang:C</w:t>
      </w:r>
    </w:p>
    <w:p>
      <w:r>
        <w:t>请在此处输入Finished:Y</w:t>
      </w:r>
    </w:p>
    <w:p>
      <w:r>
        <w:t>请在此处输入Comment:</w:t>
      </w:r>
    </w:p>
    <w:p>
      <w:pPr>
        <w:pStyle w:val="2"/>
      </w:pPr>
      <w:r>
        <w:t>ROBOT DEVELOPING</w:t>
      </w:r>
    </w:p>
    <w:p>
      <w:r>
        <w:t>请在此处输入Time:Jul 2019 –May 2020</w:t>
      </w:r>
    </w:p>
    <w:p>
      <w:r>
        <w:t>请在此处输入Position:Research Assistant</w:t>
      </w:r>
    </w:p>
    <w:p>
      <w:r>
        <w:t>请在此处输入Location:Singapore</w:t>
      </w:r>
    </w:p>
    <w:p>
      <w:r>
        <w:t>请在此处输入Orgnization:Robotics Center</w:t>
      </w:r>
    </w:p>
    <w:p>
      <w:r>
        <w:t>请在此处输入Advisor:Rrof. Lee</w:t>
      </w:r>
    </w:p>
    <w:p>
      <w:r>
        <w:t>请在此处输入Achievement_1:Conceived a novel study to develop a core structured nanofibers using fine fiber fabrication technique and study received a grant funding of $10,000 from Singapore Engineering Council.</w:t>
      </w:r>
    </w:p>
    <w:p>
      <w:r>
        <w:t>请在此处输入Achievement_2:Analysed data on tissue regeneration using core structured nanofibers on rabbit skin wound model and observed a 25% reduction in time taken for wound healing and findings were published in the journal Science.</w:t>
      </w:r>
    </w:p>
    <w:p>
      <w:r>
        <w:t>请在此处输入Achievement_3:Collaborated with clinicians from National University Hospital and tested core structured nano fibers in patients with skin injuries</w:t>
      </w:r>
    </w:p>
    <w:p>
      <w:r>
        <w:t>请在此处输入Achievement_4:</w:t>
      </w:r>
    </w:p>
    <w:p>
      <w:r>
        <w:t>请在此处输入Weight:5.0</w:t>
      </w:r>
    </w:p>
    <w:p>
      <w:r>
        <w:t>请在此处输入Labels:CS;AI;X</w:t>
      </w:r>
    </w:p>
    <w:p>
      <w:r>
        <w:t>请在此处输入Lang:E</w:t>
      </w:r>
    </w:p>
    <w:p>
      <w:r>
        <w:t>请在此处输入Finished:Y</w:t>
      </w:r>
    </w:p>
    <w:p>
      <w:r>
        <w:t>请在此处输入Comment:</w:t>
      </w:r>
    </w:p>
    <w:p>
      <w:pPr>
        <w:pStyle w:val="2"/>
      </w:pPr>
      <w:r>
        <w:t>机器人开发</w:t>
      </w:r>
    </w:p>
    <w:p>
      <w:r>
        <w:t>请在此处输入Time:Jul 2019 –May 2020</w:t>
      </w:r>
    </w:p>
    <w:p>
      <w:r>
        <w:t>请在此处输入Position:研究助理</w:t>
      </w:r>
    </w:p>
    <w:p>
      <w:r>
        <w:t>请在此处输入Location:新加坡</w:t>
      </w:r>
    </w:p>
    <w:p>
      <w:r>
        <w:t>请在此处输入Orgnization:机器人中心</w:t>
      </w:r>
    </w:p>
    <w:p>
      <w:r>
        <w:t>请在此处输入Advisor:李教授</w:t>
      </w:r>
    </w:p>
    <w:p>
      <w:r>
        <w:t>请在此处输入Achievement_1:构思了一项新颖的研究，以利用精细纤维制造技术开发核心结构的纳米纤维，该研究获得了新加坡工程理事会的10,000美元资助。</w:t>
      </w:r>
    </w:p>
    <w:p>
      <w:r>
        <w:t>请在此处输入Achievement_2:</w:t>
      </w:r>
    </w:p>
    <w:p>
      <w:r>
        <w:t>请在此处输入Achievement_3:与国立大学医院的临床医生合作，对皮肤损伤患者的核心结构纳米纤维进行了测试</w:t>
      </w:r>
    </w:p>
    <w:p>
      <w:r>
        <w:t>请在此处输入Achievement_4:</w:t>
      </w:r>
    </w:p>
    <w:p>
      <w:r>
        <w:t>请在此处输入Weight:5.0</w:t>
      </w:r>
    </w:p>
    <w:p>
      <w:r>
        <w:t>请在此处输入Labels:CS;AI;X</w:t>
      </w:r>
    </w:p>
    <w:p>
      <w:r>
        <w:t>请在此处输入Lang:C</w:t>
      </w:r>
    </w:p>
    <w:p>
      <w:r>
        <w:t>请在此处输入Finished:Y</w:t>
      </w:r>
    </w:p>
    <w:p>
      <w:r>
        <w:t>请在此处输入Comment:</w:t>
      </w:r>
    </w:p>
    <w:p>
      <w:pPr>
        <w:pStyle w:val="2"/>
      </w:pPr>
      <w:r>
        <w:t>XXX  Association</w:t>
      </w:r>
    </w:p>
    <w:p>
      <w:r>
        <w:t>请在此处输入Position:President</w:t>
      </w:r>
    </w:p>
    <w:p>
      <w:r>
        <w:t>请在此处输入Time:Sep 2015 - Dec 2016</w:t>
      </w:r>
    </w:p>
    <w:p>
      <w:r>
        <w:t>请在此处输入Lang:E</w:t>
      </w:r>
    </w:p>
    <w:p>
      <w:pPr>
        <w:pStyle w:val="2"/>
      </w:pPr>
      <w:r>
        <w:t>XXX协会</w:t>
      </w:r>
    </w:p>
    <w:p>
      <w:r>
        <w:t>请在此处输入Position:部长</w:t>
      </w:r>
    </w:p>
    <w:p>
      <w:r>
        <w:t>请在此处输入Time:Sep 2015 - Dec 2016</w:t>
      </w:r>
    </w:p>
    <w:p>
      <w:r>
        <w:t>请在此处输入Lang:C</w:t>
      </w:r>
    </w:p>
    <w:p>
      <w:pPr>
        <w:pStyle w:val="2"/>
      </w:pPr>
      <w:r>
        <w:t>Widrow, B., Gupta, N. K., Maitra, S</w:t>
      </w:r>
    </w:p>
    <w:p>
      <w:r>
        <w:t>请在此处输入Title:Learning with a critic in adaptive threshold systems.</w:t>
      </w:r>
    </w:p>
    <w:p>
      <w:r>
        <w:t>请在此处输入Conf:IEEE Transactions on Systems</w:t>
      </w:r>
    </w:p>
    <w:p>
      <w:r>
        <w:t>请在此处输入Status:Accepted</w:t>
      </w:r>
    </w:p>
    <w:p>
      <w:r>
        <w:t>请在此处输入Other:</w:t>
      </w:r>
    </w:p>
    <w:p>
      <w:r>
        <w:t>请在此处输入Weight:5</w:t>
      </w:r>
    </w:p>
    <w:p>
      <w:r>
        <w:t>请在此处输入Labels:CS;AI;X</w:t>
      </w:r>
    </w:p>
    <w:p>
      <w:r>
        <w:t>请在此处输入Lang:E</w:t>
      </w:r>
    </w:p>
    <w:p>
      <w:r>
        <w:t>请在此处输入Finished:N</w:t>
      </w:r>
    </w:p>
    <w:p>
      <w:pPr>
        <w:pStyle w:val="2"/>
      </w:pPr>
      <w:r>
        <w:t>Widrow, B., Gupta, N. K., Maitra, S</w:t>
      </w:r>
    </w:p>
    <w:p>
      <w:r>
        <w:t>请在此处输入Title:Learning with a critic in adaptive threshold systems.</w:t>
      </w:r>
    </w:p>
    <w:p>
      <w:r>
        <w:t>请在此处输入Conf:IEEE Transactions on Systems</w:t>
      </w:r>
    </w:p>
    <w:p>
      <w:r>
        <w:t>请在此处输入Status:Accepted</w:t>
      </w:r>
    </w:p>
    <w:p>
      <w:r>
        <w:t>请在此处输入Other:</w:t>
      </w:r>
    </w:p>
    <w:p>
      <w:r>
        <w:t>请在此处输入Weight:5</w:t>
      </w:r>
    </w:p>
    <w:p>
      <w:r>
        <w:t>请在此处输入Labels:CS;AI;X</w:t>
      </w:r>
    </w:p>
    <w:p>
      <w:r>
        <w:t>请在此处输入Lang:C</w:t>
      </w:r>
    </w:p>
    <w:p>
      <w:r>
        <w:t>请在此处输入Finished:Y</w:t>
      </w:r>
    </w:p>
    <w:p>
      <w:pPr>
        <w:pStyle w:val="2"/>
      </w:pPr>
      <w:r>
        <w:t>The College Physics  Competition National Gold Award</w:t>
      </w:r>
    </w:p>
    <w:p>
      <w:r>
        <w:t>请在此处输入Rank:TOP 0.15%</w:t>
      </w:r>
    </w:p>
    <w:p>
      <w:r>
        <w:t>请在此处输入Time:2017</w:t>
      </w:r>
    </w:p>
    <w:p>
      <w:r>
        <w:t>请在此处输入Labels:CS;AI;X</w:t>
      </w:r>
    </w:p>
    <w:p>
      <w:r>
        <w:t>请在此处输入Weight:5</w:t>
      </w:r>
    </w:p>
    <w:p>
      <w:r>
        <w:t>请在此处输入Lang:E</w:t>
      </w:r>
    </w:p>
    <w:p>
      <w:pPr>
        <w:pStyle w:val="2"/>
      </w:pPr>
      <w:r>
        <w:t>大学物理竞赛全国金奖</w:t>
      </w:r>
    </w:p>
    <w:p>
      <w:r>
        <w:t>请在此处输入Rank:TOP 0.15%</w:t>
      </w:r>
    </w:p>
    <w:p>
      <w:r>
        <w:t>请在此处输入Time:2017</w:t>
      </w:r>
    </w:p>
    <w:p>
      <w:r>
        <w:t>请在此处输入Labels:CS;AI;X</w:t>
      </w:r>
    </w:p>
    <w:p>
      <w:r>
        <w:t>请在此处输入Weight:5</w:t>
      </w:r>
    </w:p>
    <w:p>
      <w:r>
        <w:t>请在此处输入Lang:C</w:t>
      </w:r>
    </w:p>
    <w:p>
      <w:pPr>
        <w:pStyle w:val="2"/>
      </w:pPr>
      <w:r>
        <w:t>Python, C/C++, Matlab, Java, PyTorch, TensorFlow</w:t>
      </w:r>
    </w:p>
    <w:p>
      <w:r>
        <w:t>请在此处输入Type:General</w:t>
      </w:r>
    </w:p>
    <w:p>
      <w:pPr>
        <w:pStyle w:val="2"/>
      </w:pPr>
      <w:r>
        <w:t>ROS, AutoCAD, SOLIDWORKS</w:t>
      </w:r>
    </w:p>
    <w:p>
      <w:r>
        <w:t>请在此处输入Type:ME</w:t>
      </w:r>
    </w:p>
    <w:p>
      <w:pPr>
        <w:pStyle w:val="2"/>
      </w:pPr>
      <w:r>
        <w:t>Hadoop,SQL, MongoDB, HTML,JS,PHP</w:t>
      </w:r>
    </w:p>
    <w:p>
      <w:r>
        <w:t>请在此处输入Type:CS</w:t>
      </w:r>
    </w:p>
    <w:p>
      <w:pPr>
        <w:pStyle w:val="2"/>
      </w:pPr>
      <w:r>
        <w:t>IELTS Total:9 Reading:9 Listening:9 Speaking:9 Writing:9</w:t>
      </w:r>
    </w:p>
    <w:p>
      <w:r>
        <w:t>请在此处输入Type:IELTS</w:t>
      </w:r>
    </w:p>
    <w:p>
      <w:pPr>
        <w:pStyle w:val="2"/>
      </w:pPr>
      <w:r>
        <w:t>TOEFL Total:120 Reading:30 Listening:30 Speaking:30 Writing:30</w:t>
      </w:r>
    </w:p>
    <w:p>
      <w:r>
        <w:t>请在此处输入Type:TOEFL</w:t>
      </w:r>
    </w:p>
    <w:p>
      <w:pPr>
        <w:pStyle w:val="2"/>
      </w:pPr>
      <w:r>
        <w:t>CS</w:t>
      </w:r>
    </w:p>
    <w:p>
      <w:r>
        <w:t>请在此处输入标签:计算机方向</w:t>
      </w:r>
    </w:p>
    <w:p>
      <w:r>
        <w:t>请在此处输入英文完成度:1</w:t>
      </w:r>
    </w:p>
    <w:p>
      <w:r>
        <w:t>请在此处输入中文完成度:1</w:t>
      </w:r>
    </w:p>
    <w:p>
      <w:pPr>
        <w:pStyle w:val="2"/>
      </w:pPr>
      <w:r>
        <w:t>AI</w:t>
      </w:r>
    </w:p>
    <w:p>
      <w:r>
        <w:t>请在此处输入标签:AI方向</w:t>
      </w:r>
    </w:p>
    <w:p>
      <w:r>
        <w:t>请在此处输入英文完成度:1</w:t>
      </w:r>
    </w:p>
    <w:p>
      <w:r>
        <w:t>请在此处输入中文完成度:1</w:t>
      </w:r>
    </w:p>
    <w:p>
      <w:pPr>
        <w:pStyle w:val="2"/>
      </w:pPr>
      <w:r>
        <w:t>X</w:t>
      </w:r>
    </w:p>
    <w:p>
      <w:r>
        <w:t>请在此处输入标签:未定</w:t>
      </w:r>
    </w:p>
    <w:p>
      <w:r>
        <w:t>请在此处输入英文完成度:1</w:t>
      </w:r>
    </w:p>
    <w:p>
      <w:r>
        <w:t>请在此处输入中文完成度:1</w:t>
      </w:r>
    </w:p>
    <w:sectPr w:rsidR="0048359D" w:rsidRPr="00451286" w:rsidSect="00992C84">
      <w:pgSz w:w="11906" w:h="16838"/>
      <w:pgMar w:top="1077" w:right="737" w:bottom="1440" w:left="737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DF17C0" w14:textId="77777777" w:rsidR="00D1762A" w:rsidRDefault="00D1762A" w:rsidP="00036E65">
      <w:r>
        <w:separator/>
      </w:r>
    </w:p>
  </w:endnote>
  <w:endnote w:type="continuationSeparator" w:id="0">
    <w:p w14:paraId="5D596084" w14:textId="77777777" w:rsidR="00D1762A" w:rsidRDefault="00D1762A" w:rsidP="00036E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altName w:val="微软雅黑"/>
    <w:panose1 w:val="020B0400000000000000"/>
    <w:charset w:val="86"/>
    <w:family w:val="swiss"/>
    <w:pitch w:val="variable"/>
    <w:sig w:usb0="80000287" w:usb1="2ACF3C50" w:usb2="00000016" w:usb3="00000000" w:csb0="0004001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980DCE" w14:textId="77777777" w:rsidR="00D1762A" w:rsidRDefault="00D1762A" w:rsidP="00036E65">
      <w:r>
        <w:separator/>
      </w:r>
    </w:p>
  </w:footnote>
  <w:footnote w:type="continuationSeparator" w:id="0">
    <w:p w14:paraId="0D16EBC9" w14:textId="77777777" w:rsidR="00D1762A" w:rsidRDefault="00D1762A" w:rsidP="00036E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1349EC"/>
    <w:multiLevelType w:val="hybridMultilevel"/>
    <w:tmpl w:val="32B25EC0"/>
    <w:lvl w:ilvl="0" w:tplc="14A8B52E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" w15:restartNumberingAfterBreak="0">
    <w:nsid w:val="130150BC"/>
    <w:multiLevelType w:val="hybridMultilevel"/>
    <w:tmpl w:val="ACCE08FC"/>
    <w:lvl w:ilvl="0" w:tplc="45820352"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B2170FC"/>
    <w:multiLevelType w:val="hybridMultilevel"/>
    <w:tmpl w:val="30BAC672"/>
    <w:lvl w:ilvl="0" w:tplc="E7FA1184">
      <w:start w:val="1"/>
      <w:numFmt w:val="bullet"/>
      <w:pStyle w:val="a"/>
      <w:lvlText w:val=""/>
      <w:lvlJc w:val="left"/>
      <w:pPr>
        <w:ind w:left="420" w:hanging="420"/>
      </w:pPr>
      <w:rPr>
        <w:rFonts w:ascii="Wingdings" w:hAnsi="Wingdings" w:hint="default"/>
        <w:spacing w:val="0"/>
        <w:w w:val="100"/>
        <w:position w:val="0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D574CD4"/>
    <w:multiLevelType w:val="hybridMultilevel"/>
    <w:tmpl w:val="6B7039F4"/>
    <w:lvl w:ilvl="0" w:tplc="C946417A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2B7C650A"/>
    <w:multiLevelType w:val="hybridMultilevel"/>
    <w:tmpl w:val="17CAE032"/>
    <w:lvl w:ilvl="0" w:tplc="28383C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378E74B8"/>
    <w:multiLevelType w:val="hybridMultilevel"/>
    <w:tmpl w:val="5A6A318E"/>
    <w:lvl w:ilvl="0" w:tplc="1F44B9FA"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3D424A55"/>
    <w:multiLevelType w:val="hybridMultilevel"/>
    <w:tmpl w:val="A4F607BA"/>
    <w:lvl w:ilvl="0" w:tplc="106A322E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4F1778CD"/>
    <w:multiLevelType w:val="hybridMultilevel"/>
    <w:tmpl w:val="200A6188"/>
    <w:lvl w:ilvl="0" w:tplc="6EE0EC5C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8" w15:restartNumberingAfterBreak="0">
    <w:nsid w:val="5BC54E42"/>
    <w:multiLevelType w:val="hybridMultilevel"/>
    <w:tmpl w:val="722C9C9A"/>
    <w:lvl w:ilvl="0" w:tplc="0998631A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647B1332"/>
    <w:multiLevelType w:val="hybridMultilevel"/>
    <w:tmpl w:val="3DC88EA0"/>
    <w:lvl w:ilvl="0" w:tplc="005AD0BA">
      <w:start w:val="1"/>
      <w:numFmt w:val="decimal"/>
      <w:lvlText w:val="%1."/>
      <w:lvlJc w:val="left"/>
      <w:pPr>
        <w:ind w:left="420" w:hanging="42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695829EE"/>
    <w:multiLevelType w:val="hybridMultilevel"/>
    <w:tmpl w:val="A28690D8"/>
    <w:lvl w:ilvl="0" w:tplc="BEEC0292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71F33E06"/>
    <w:multiLevelType w:val="hybridMultilevel"/>
    <w:tmpl w:val="9DB6DB3A"/>
    <w:lvl w:ilvl="0" w:tplc="8B0E2C94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7D3A6A00"/>
    <w:multiLevelType w:val="hybridMultilevel"/>
    <w:tmpl w:val="F168A79A"/>
    <w:lvl w:ilvl="0" w:tplc="1540A246"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6"/>
  </w:num>
  <w:num w:numId="2">
    <w:abstractNumId w:val="2"/>
  </w:num>
  <w:num w:numId="3">
    <w:abstractNumId w:val="1"/>
  </w:num>
  <w:num w:numId="4">
    <w:abstractNumId w:val="5"/>
  </w:num>
  <w:num w:numId="5">
    <w:abstractNumId w:val="12"/>
  </w:num>
  <w:num w:numId="6">
    <w:abstractNumId w:val="11"/>
  </w:num>
  <w:num w:numId="7">
    <w:abstractNumId w:val="10"/>
  </w:num>
  <w:num w:numId="8">
    <w:abstractNumId w:val="9"/>
  </w:num>
  <w:num w:numId="9">
    <w:abstractNumId w:val="7"/>
  </w:num>
  <w:num w:numId="10">
    <w:abstractNumId w:val="4"/>
  </w:num>
  <w:num w:numId="11">
    <w:abstractNumId w:val="0"/>
  </w:num>
  <w:num w:numId="12">
    <w:abstractNumId w:val="9"/>
    <w:lvlOverride w:ilvl="0">
      <w:startOverride w:val="1"/>
    </w:lvlOverride>
  </w:num>
  <w:num w:numId="13">
    <w:abstractNumId w:val="9"/>
    <w:lvlOverride w:ilvl="0">
      <w:startOverride w:val="1"/>
    </w:lvlOverride>
  </w:num>
  <w:num w:numId="14">
    <w:abstractNumId w:val="3"/>
  </w:num>
  <w:num w:numId="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hideSpellingErrors/>
  <w:hideGrammaticalErrors/>
  <w:proofState w:spelling="clean" w:grammar="clean"/>
  <w:defaultTabStop w:val="420"/>
  <w:drawingGridHorizontalSpacing w:val="10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zNDI3MDG2NDcyNTNS0lEKTi0uzszPAymwNKkFABiOl7ctAAAA"/>
  </w:docVars>
  <w:rsids>
    <w:rsidRoot w:val="007B35C0"/>
    <w:rsid w:val="000011A1"/>
    <w:rsid w:val="0000124D"/>
    <w:rsid w:val="000015C5"/>
    <w:rsid w:val="00001CF3"/>
    <w:rsid w:val="00002191"/>
    <w:rsid w:val="00002B0F"/>
    <w:rsid w:val="00002EBD"/>
    <w:rsid w:val="00003096"/>
    <w:rsid w:val="00003265"/>
    <w:rsid w:val="00005499"/>
    <w:rsid w:val="000070A8"/>
    <w:rsid w:val="000070AF"/>
    <w:rsid w:val="000070FE"/>
    <w:rsid w:val="00007534"/>
    <w:rsid w:val="00007B06"/>
    <w:rsid w:val="00010726"/>
    <w:rsid w:val="0001175E"/>
    <w:rsid w:val="00012882"/>
    <w:rsid w:val="00012896"/>
    <w:rsid w:val="0001298D"/>
    <w:rsid w:val="00014216"/>
    <w:rsid w:val="000155BF"/>
    <w:rsid w:val="0002158D"/>
    <w:rsid w:val="0002312D"/>
    <w:rsid w:val="00023FD1"/>
    <w:rsid w:val="0002460F"/>
    <w:rsid w:val="0002563E"/>
    <w:rsid w:val="00025EF6"/>
    <w:rsid w:val="00026A5E"/>
    <w:rsid w:val="00026A78"/>
    <w:rsid w:val="00027D34"/>
    <w:rsid w:val="00030547"/>
    <w:rsid w:val="00030B01"/>
    <w:rsid w:val="000313AE"/>
    <w:rsid w:val="00031B07"/>
    <w:rsid w:val="00031BF5"/>
    <w:rsid w:val="00031F40"/>
    <w:rsid w:val="000325BC"/>
    <w:rsid w:val="00032DC8"/>
    <w:rsid w:val="00032EDD"/>
    <w:rsid w:val="00033D83"/>
    <w:rsid w:val="0003440A"/>
    <w:rsid w:val="00034FA4"/>
    <w:rsid w:val="00036E65"/>
    <w:rsid w:val="0003753C"/>
    <w:rsid w:val="0003754F"/>
    <w:rsid w:val="00042341"/>
    <w:rsid w:val="00044004"/>
    <w:rsid w:val="00045DBC"/>
    <w:rsid w:val="00046536"/>
    <w:rsid w:val="00046974"/>
    <w:rsid w:val="00046F9C"/>
    <w:rsid w:val="0004708B"/>
    <w:rsid w:val="00047759"/>
    <w:rsid w:val="00051286"/>
    <w:rsid w:val="000523D6"/>
    <w:rsid w:val="00053E50"/>
    <w:rsid w:val="000547C3"/>
    <w:rsid w:val="00054870"/>
    <w:rsid w:val="000548D6"/>
    <w:rsid w:val="00055A94"/>
    <w:rsid w:val="0006099E"/>
    <w:rsid w:val="00061444"/>
    <w:rsid w:val="000624BD"/>
    <w:rsid w:val="000624D6"/>
    <w:rsid w:val="000637A3"/>
    <w:rsid w:val="00064874"/>
    <w:rsid w:val="000706EE"/>
    <w:rsid w:val="00071218"/>
    <w:rsid w:val="00071D4D"/>
    <w:rsid w:val="00075DA9"/>
    <w:rsid w:val="00077105"/>
    <w:rsid w:val="00077CC1"/>
    <w:rsid w:val="00077FB4"/>
    <w:rsid w:val="00080112"/>
    <w:rsid w:val="000808F4"/>
    <w:rsid w:val="00082879"/>
    <w:rsid w:val="00083045"/>
    <w:rsid w:val="00084570"/>
    <w:rsid w:val="000867EA"/>
    <w:rsid w:val="00092ACC"/>
    <w:rsid w:val="00096D18"/>
    <w:rsid w:val="00097555"/>
    <w:rsid w:val="000976CA"/>
    <w:rsid w:val="00097858"/>
    <w:rsid w:val="00097F00"/>
    <w:rsid w:val="000A1055"/>
    <w:rsid w:val="000A1603"/>
    <w:rsid w:val="000A1D4F"/>
    <w:rsid w:val="000A3A59"/>
    <w:rsid w:val="000A5286"/>
    <w:rsid w:val="000A55B4"/>
    <w:rsid w:val="000A5941"/>
    <w:rsid w:val="000A594F"/>
    <w:rsid w:val="000A69CA"/>
    <w:rsid w:val="000A6A8F"/>
    <w:rsid w:val="000B1B23"/>
    <w:rsid w:val="000B1C85"/>
    <w:rsid w:val="000B320A"/>
    <w:rsid w:val="000B3268"/>
    <w:rsid w:val="000B35AB"/>
    <w:rsid w:val="000B3AA5"/>
    <w:rsid w:val="000B3C18"/>
    <w:rsid w:val="000B3C3A"/>
    <w:rsid w:val="000B4129"/>
    <w:rsid w:val="000B4853"/>
    <w:rsid w:val="000B4A4D"/>
    <w:rsid w:val="000B4FAA"/>
    <w:rsid w:val="000B643C"/>
    <w:rsid w:val="000B7E2C"/>
    <w:rsid w:val="000C3E46"/>
    <w:rsid w:val="000C4757"/>
    <w:rsid w:val="000C4B72"/>
    <w:rsid w:val="000C5D37"/>
    <w:rsid w:val="000C61DF"/>
    <w:rsid w:val="000D12A2"/>
    <w:rsid w:val="000D19EB"/>
    <w:rsid w:val="000D30DD"/>
    <w:rsid w:val="000D3CBD"/>
    <w:rsid w:val="000D53D8"/>
    <w:rsid w:val="000D695B"/>
    <w:rsid w:val="000D70E5"/>
    <w:rsid w:val="000E0A07"/>
    <w:rsid w:val="000E1814"/>
    <w:rsid w:val="000E1E4A"/>
    <w:rsid w:val="000E2541"/>
    <w:rsid w:val="000E4911"/>
    <w:rsid w:val="000E6043"/>
    <w:rsid w:val="000E6E1B"/>
    <w:rsid w:val="000E7B8D"/>
    <w:rsid w:val="000F11E8"/>
    <w:rsid w:val="000F20C6"/>
    <w:rsid w:val="000F3A22"/>
    <w:rsid w:val="000F4752"/>
    <w:rsid w:val="000F49CF"/>
    <w:rsid w:val="000F5452"/>
    <w:rsid w:val="000F6398"/>
    <w:rsid w:val="000F650A"/>
    <w:rsid w:val="000F69CB"/>
    <w:rsid w:val="000F72C0"/>
    <w:rsid w:val="00101B4F"/>
    <w:rsid w:val="00102A80"/>
    <w:rsid w:val="00102C48"/>
    <w:rsid w:val="00103C8E"/>
    <w:rsid w:val="001041A5"/>
    <w:rsid w:val="00104C6F"/>
    <w:rsid w:val="0010579F"/>
    <w:rsid w:val="00107F09"/>
    <w:rsid w:val="00110F84"/>
    <w:rsid w:val="0011133B"/>
    <w:rsid w:val="001125B0"/>
    <w:rsid w:val="0011393D"/>
    <w:rsid w:val="00114E48"/>
    <w:rsid w:val="0011689F"/>
    <w:rsid w:val="00117BE3"/>
    <w:rsid w:val="001204DE"/>
    <w:rsid w:val="001208AF"/>
    <w:rsid w:val="00120A48"/>
    <w:rsid w:val="001217F7"/>
    <w:rsid w:val="00122D38"/>
    <w:rsid w:val="001236D1"/>
    <w:rsid w:val="001268BF"/>
    <w:rsid w:val="00127BD2"/>
    <w:rsid w:val="0013098B"/>
    <w:rsid w:val="0013184A"/>
    <w:rsid w:val="00132D42"/>
    <w:rsid w:val="00132E48"/>
    <w:rsid w:val="00132F6C"/>
    <w:rsid w:val="00133162"/>
    <w:rsid w:val="001377CE"/>
    <w:rsid w:val="001379B9"/>
    <w:rsid w:val="00137D5C"/>
    <w:rsid w:val="00140734"/>
    <w:rsid w:val="0014085C"/>
    <w:rsid w:val="00141061"/>
    <w:rsid w:val="00142187"/>
    <w:rsid w:val="00143162"/>
    <w:rsid w:val="0014347A"/>
    <w:rsid w:val="00144435"/>
    <w:rsid w:val="001465E1"/>
    <w:rsid w:val="00146B0B"/>
    <w:rsid w:val="00146FC5"/>
    <w:rsid w:val="00147B23"/>
    <w:rsid w:val="00147BD6"/>
    <w:rsid w:val="00147EA6"/>
    <w:rsid w:val="0015027E"/>
    <w:rsid w:val="0015082A"/>
    <w:rsid w:val="00151350"/>
    <w:rsid w:val="00151904"/>
    <w:rsid w:val="00152A31"/>
    <w:rsid w:val="0015476C"/>
    <w:rsid w:val="0015479A"/>
    <w:rsid w:val="0015500D"/>
    <w:rsid w:val="00155E3A"/>
    <w:rsid w:val="0015653B"/>
    <w:rsid w:val="00156AA0"/>
    <w:rsid w:val="00161EF9"/>
    <w:rsid w:val="00162E1C"/>
    <w:rsid w:val="00162EE5"/>
    <w:rsid w:val="001634A8"/>
    <w:rsid w:val="00163CF0"/>
    <w:rsid w:val="00164C32"/>
    <w:rsid w:val="00165283"/>
    <w:rsid w:val="0016539B"/>
    <w:rsid w:val="0016540B"/>
    <w:rsid w:val="00165B9F"/>
    <w:rsid w:val="00167335"/>
    <w:rsid w:val="00167551"/>
    <w:rsid w:val="00167BC4"/>
    <w:rsid w:val="00170533"/>
    <w:rsid w:val="00170E9B"/>
    <w:rsid w:val="00172603"/>
    <w:rsid w:val="0017286E"/>
    <w:rsid w:val="001731A7"/>
    <w:rsid w:val="001731FA"/>
    <w:rsid w:val="0017386C"/>
    <w:rsid w:val="00174A41"/>
    <w:rsid w:val="00175719"/>
    <w:rsid w:val="001778AA"/>
    <w:rsid w:val="00181F6C"/>
    <w:rsid w:val="001821C7"/>
    <w:rsid w:val="00182654"/>
    <w:rsid w:val="001827F0"/>
    <w:rsid w:val="00182A1A"/>
    <w:rsid w:val="00182BEB"/>
    <w:rsid w:val="00183CDC"/>
    <w:rsid w:val="001859C9"/>
    <w:rsid w:val="00186D1E"/>
    <w:rsid w:val="00186EB7"/>
    <w:rsid w:val="00187918"/>
    <w:rsid w:val="00191057"/>
    <w:rsid w:val="0019149E"/>
    <w:rsid w:val="00191BDA"/>
    <w:rsid w:val="001921E7"/>
    <w:rsid w:val="00192D09"/>
    <w:rsid w:val="00193377"/>
    <w:rsid w:val="00194B54"/>
    <w:rsid w:val="00197882"/>
    <w:rsid w:val="001A1D73"/>
    <w:rsid w:val="001A258B"/>
    <w:rsid w:val="001A5009"/>
    <w:rsid w:val="001A5506"/>
    <w:rsid w:val="001A6F6B"/>
    <w:rsid w:val="001A7867"/>
    <w:rsid w:val="001B02CF"/>
    <w:rsid w:val="001B04DB"/>
    <w:rsid w:val="001B200B"/>
    <w:rsid w:val="001B2910"/>
    <w:rsid w:val="001B43C5"/>
    <w:rsid w:val="001B62B5"/>
    <w:rsid w:val="001B7E78"/>
    <w:rsid w:val="001C039E"/>
    <w:rsid w:val="001C410F"/>
    <w:rsid w:val="001C42D0"/>
    <w:rsid w:val="001C4395"/>
    <w:rsid w:val="001C4D6F"/>
    <w:rsid w:val="001C62C7"/>
    <w:rsid w:val="001C717C"/>
    <w:rsid w:val="001C7456"/>
    <w:rsid w:val="001C7C77"/>
    <w:rsid w:val="001C7DCA"/>
    <w:rsid w:val="001D1862"/>
    <w:rsid w:val="001D1DC0"/>
    <w:rsid w:val="001D33CD"/>
    <w:rsid w:val="001D3970"/>
    <w:rsid w:val="001D568C"/>
    <w:rsid w:val="001D70A9"/>
    <w:rsid w:val="001D7B3E"/>
    <w:rsid w:val="001E10DD"/>
    <w:rsid w:val="001E172C"/>
    <w:rsid w:val="001E18B6"/>
    <w:rsid w:val="001E2405"/>
    <w:rsid w:val="001E29A0"/>
    <w:rsid w:val="001E2F4F"/>
    <w:rsid w:val="001E3818"/>
    <w:rsid w:val="001E43EA"/>
    <w:rsid w:val="001E45D2"/>
    <w:rsid w:val="001E5E79"/>
    <w:rsid w:val="001E6FA3"/>
    <w:rsid w:val="001E7217"/>
    <w:rsid w:val="001F04C0"/>
    <w:rsid w:val="001F0B6E"/>
    <w:rsid w:val="001F26E4"/>
    <w:rsid w:val="001F3A17"/>
    <w:rsid w:val="001F4B64"/>
    <w:rsid w:val="001F5080"/>
    <w:rsid w:val="001F6233"/>
    <w:rsid w:val="001F6A6B"/>
    <w:rsid w:val="001F737C"/>
    <w:rsid w:val="001F7945"/>
    <w:rsid w:val="002001B5"/>
    <w:rsid w:val="00200243"/>
    <w:rsid w:val="0020051F"/>
    <w:rsid w:val="002008FE"/>
    <w:rsid w:val="00200ACE"/>
    <w:rsid w:val="00200D2E"/>
    <w:rsid w:val="00200F01"/>
    <w:rsid w:val="00201623"/>
    <w:rsid w:val="0020570A"/>
    <w:rsid w:val="00205710"/>
    <w:rsid w:val="002060E7"/>
    <w:rsid w:val="0020637B"/>
    <w:rsid w:val="002063A2"/>
    <w:rsid w:val="0020703E"/>
    <w:rsid w:val="0020723E"/>
    <w:rsid w:val="0021037B"/>
    <w:rsid w:val="00210A34"/>
    <w:rsid w:val="00212F87"/>
    <w:rsid w:val="00214821"/>
    <w:rsid w:val="00215D5A"/>
    <w:rsid w:val="0021628A"/>
    <w:rsid w:val="0021635D"/>
    <w:rsid w:val="00216828"/>
    <w:rsid w:val="00222515"/>
    <w:rsid w:val="002227B4"/>
    <w:rsid w:val="00222E13"/>
    <w:rsid w:val="00224446"/>
    <w:rsid w:val="00224FEB"/>
    <w:rsid w:val="00230ACE"/>
    <w:rsid w:val="00232118"/>
    <w:rsid w:val="00232174"/>
    <w:rsid w:val="002334D7"/>
    <w:rsid w:val="00233701"/>
    <w:rsid w:val="002340B2"/>
    <w:rsid w:val="00235E14"/>
    <w:rsid w:val="00236F9C"/>
    <w:rsid w:val="00237364"/>
    <w:rsid w:val="002373D0"/>
    <w:rsid w:val="00237434"/>
    <w:rsid w:val="00241445"/>
    <w:rsid w:val="00242968"/>
    <w:rsid w:val="00242B56"/>
    <w:rsid w:val="00244C5C"/>
    <w:rsid w:val="00244FF0"/>
    <w:rsid w:val="002456B5"/>
    <w:rsid w:val="002460F2"/>
    <w:rsid w:val="0024671A"/>
    <w:rsid w:val="00247694"/>
    <w:rsid w:val="0025018B"/>
    <w:rsid w:val="00250534"/>
    <w:rsid w:val="00250D4B"/>
    <w:rsid w:val="002515B3"/>
    <w:rsid w:val="0025215E"/>
    <w:rsid w:val="002521B8"/>
    <w:rsid w:val="00252A80"/>
    <w:rsid w:val="00252A8D"/>
    <w:rsid w:val="00253ECE"/>
    <w:rsid w:val="00254006"/>
    <w:rsid w:val="00255F50"/>
    <w:rsid w:val="0025645D"/>
    <w:rsid w:val="00261C5A"/>
    <w:rsid w:val="00261C73"/>
    <w:rsid w:val="00264F21"/>
    <w:rsid w:val="00266156"/>
    <w:rsid w:val="00266235"/>
    <w:rsid w:val="002667B6"/>
    <w:rsid w:val="002672A4"/>
    <w:rsid w:val="00270387"/>
    <w:rsid w:val="00272CA5"/>
    <w:rsid w:val="002730D4"/>
    <w:rsid w:val="00273FB6"/>
    <w:rsid w:val="00274D31"/>
    <w:rsid w:val="00275034"/>
    <w:rsid w:val="00275478"/>
    <w:rsid w:val="002766C0"/>
    <w:rsid w:val="00276FE0"/>
    <w:rsid w:val="002806AE"/>
    <w:rsid w:val="00280837"/>
    <w:rsid w:val="00281CA1"/>
    <w:rsid w:val="00283BDA"/>
    <w:rsid w:val="00286447"/>
    <w:rsid w:val="0028645A"/>
    <w:rsid w:val="00286A92"/>
    <w:rsid w:val="00286BE2"/>
    <w:rsid w:val="00286D71"/>
    <w:rsid w:val="00287B63"/>
    <w:rsid w:val="00291E65"/>
    <w:rsid w:val="00293050"/>
    <w:rsid w:val="00293A37"/>
    <w:rsid w:val="00294652"/>
    <w:rsid w:val="0029562B"/>
    <w:rsid w:val="00295972"/>
    <w:rsid w:val="00295D54"/>
    <w:rsid w:val="0029634E"/>
    <w:rsid w:val="002969AF"/>
    <w:rsid w:val="002976C7"/>
    <w:rsid w:val="002A083D"/>
    <w:rsid w:val="002A10C3"/>
    <w:rsid w:val="002A1970"/>
    <w:rsid w:val="002A1CEF"/>
    <w:rsid w:val="002A2F42"/>
    <w:rsid w:val="002A4B14"/>
    <w:rsid w:val="002A5185"/>
    <w:rsid w:val="002A6044"/>
    <w:rsid w:val="002A73BE"/>
    <w:rsid w:val="002A7531"/>
    <w:rsid w:val="002B0196"/>
    <w:rsid w:val="002B068F"/>
    <w:rsid w:val="002B0856"/>
    <w:rsid w:val="002B1094"/>
    <w:rsid w:val="002B3614"/>
    <w:rsid w:val="002B5122"/>
    <w:rsid w:val="002B5548"/>
    <w:rsid w:val="002B6733"/>
    <w:rsid w:val="002C0A98"/>
    <w:rsid w:val="002C1048"/>
    <w:rsid w:val="002C19E4"/>
    <w:rsid w:val="002C227B"/>
    <w:rsid w:val="002C296A"/>
    <w:rsid w:val="002C30CA"/>
    <w:rsid w:val="002C3548"/>
    <w:rsid w:val="002C36B1"/>
    <w:rsid w:val="002C3C11"/>
    <w:rsid w:val="002C48AD"/>
    <w:rsid w:val="002C52C3"/>
    <w:rsid w:val="002C53B8"/>
    <w:rsid w:val="002C5582"/>
    <w:rsid w:val="002C607D"/>
    <w:rsid w:val="002C66AC"/>
    <w:rsid w:val="002C7208"/>
    <w:rsid w:val="002D0F73"/>
    <w:rsid w:val="002D1221"/>
    <w:rsid w:val="002D19A6"/>
    <w:rsid w:val="002D4B30"/>
    <w:rsid w:val="002D4D6B"/>
    <w:rsid w:val="002D5579"/>
    <w:rsid w:val="002D6CC3"/>
    <w:rsid w:val="002D73CA"/>
    <w:rsid w:val="002D7CC1"/>
    <w:rsid w:val="002D7FC2"/>
    <w:rsid w:val="002E0C83"/>
    <w:rsid w:val="002E1645"/>
    <w:rsid w:val="002E1E1C"/>
    <w:rsid w:val="002E3572"/>
    <w:rsid w:val="002E6075"/>
    <w:rsid w:val="002E6841"/>
    <w:rsid w:val="002E7419"/>
    <w:rsid w:val="002E74C3"/>
    <w:rsid w:val="002E7E6C"/>
    <w:rsid w:val="002E7F70"/>
    <w:rsid w:val="002F00A7"/>
    <w:rsid w:val="002F1501"/>
    <w:rsid w:val="002F1880"/>
    <w:rsid w:val="002F231D"/>
    <w:rsid w:val="002F326B"/>
    <w:rsid w:val="002F3AE8"/>
    <w:rsid w:val="002F649F"/>
    <w:rsid w:val="002F6648"/>
    <w:rsid w:val="0030038F"/>
    <w:rsid w:val="00300FED"/>
    <w:rsid w:val="0030267D"/>
    <w:rsid w:val="00305F7D"/>
    <w:rsid w:val="00306190"/>
    <w:rsid w:val="003063AE"/>
    <w:rsid w:val="00306C75"/>
    <w:rsid w:val="0031289D"/>
    <w:rsid w:val="00312EAF"/>
    <w:rsid w:val="0031396F"/>
    <w:rsid w:val="00313D8E"/>
    <w:rsid w:val="0031456E"/>
    <w:rsid w:val="00314BD8"/>
    <w:rsid w:val="003150F0"/>
    <w:rsid w:val="0031578E"/>
    <w:rsid w:val="00315D51"/>
    <w:rsid w:val="00316C8F"/>
    <w:rsid w:val="003208B9"/>
    <w:rsid w:val="003214FE"/>
    <w:rsid w:val="0032170A"/>
    <w:rsid w:val="00322463"/>
    <w:rsid w:val="00323684"/>
    <w:rsid w:val="00324855"/>
    <w:rsid w:val="00324DC7"/>
    <w:rsid w:val="0032542F"/>
    <w:rsid w:val="0032626D"/>
    <w:rsid w:val="003262D1"/>
    <w:rsid w:val="003270BB"/>
    <w:rsid w:val="0033098C"/>
    <w:rsid w:val="003309B3"/>
    <w:rsid w:val="003311C4"/>
    <w:rsid w:val="00331201"/>
    <w:rsid w:val="00331875"/>
    <w:rsid w:val="003336C1"/>
    <w:rsid w:val="003343EE"/>
    <w:rsid w:val="003356F8"/>
    <w:rsid w:val="0033750F"/>
    <w:rsid w:val="00340B6E"/>
    <w:rsid w:val="00340C8A"/>
    <w:rsid w:val="00341270"/>
    <w:rsid w:val="00341431"/>
    <w:rsid w:val="00342653"/>
    <w:rsid w:val="003466B8"/>
    <w:rsid w:val="003469DF"/>
    <w:rsid w:val="00347559"/>
    <w:rsid w:val="00347792"/>
    <w:rsid w:val="0035260F"/>
    <w:rsid w:val="00354784"/>
    <w:rsid w:val="00354D58"/>
    <w:rsid w:val="00355782"/>
    <w:rsid w:val="00355D23"/>
    <w:rsid w:val="00355FE7"/>
    <w:rsid w:val="00356458"/>
    <w:rsid w:val="0035655B"/>
    <w:rsid w:val="0036037D"/>
    <w:rsid w:val="003606AE"/>
    <w:rsid w:val="003609F1"/>
    <w:rsid w:val="003622B4"/>
    <w:rsid w:val="0036502C"/>
    <w:rsid w:val="003663BD"/>
    <w:rsid w:val="00366565"/>
    <w:rsid w:val="00370460"/>
    <w:rsid w:val="00370F89"/>
    <w:rsid w:val="00373ECC"/>
    <w:rsid w:val="00376131"/>
    <w:rsid w:val="00377AB6"/>
    <w:rsid w:val="00377F8F"/>
    <w:rsid w:val="00380C4D"/>
    <w:rsid w:val="00381116"/>
    <w:rsid w:val="00383B99"/>
    <w:rsid w:val="003853B0"/>
    <w:rsid w:val="0039001B"/>
    <w:rsid w:val="00390042"/>
    <w:rsid w:val="00391CDE"/>
    <w:rsid w:val="00392432"/>
    <w:rsid w:val="00393656"/>
    <w:rsid w:val="00393764"/>
    <w:rsid w:val="00395014"/>
    <w:rsid w:val="00397645"/>
    <w:rsid w:val="003A1CE0"/>
    <w:rsid w:val="003A2983"/>
    <w:rsid w:val="003A3451"/>
    <w:rsid w:val="003A378D"/>
    <w:rsid w:val="003A45DC"/>
    <w:rsid w:val="003A4D53"/>
    <w:rsid w:val="003A4DA4"/>
    <w:rsid w:val="003A68B8"/>
    <w:rsid w:val="003A7C0B"/>
    <w:rsid w:val="003B0D6D"/>
    <w:rsid w:val="003B13CC"/>
    <w:rsid w:val="003B1AA5"/>
    <w:rsid w:val="003B2865"/>
    <w:rsid w:val="003B2EF7"/>
    <w:rsid w:val="003B314C"/>
    <w:rsid w:val="003B3D0A"/>
    <w:rsid w:val="003B5C53"/>
    <w:rsid w:val="003B63F7"/>
    <w:rsid w:val="003B6A6C"/>
    <w:rsid w:val="003C239C"/>
    <w:rsid w:val="003C2DA5"/>
    <w:rsid w:val="003C35F5"/>
    <w:rsid w:val="003C4672"/>
    <w:rsid w:val="003C49E2"/>
    <w:rsid w:val="003C688D"/>
    <w:rsid w:val="003D064B"/>
    <w:rsid w:val="003D07CA"/>
    <w:rsid w:val="003D19C2"/>
    <w:rsid w:val="003D2C7A"/>
    <w:rsid w:val="003D4A6D"/>
    <w:rsid w:val="003D4C87"/>
    <w:rsid w:val="003D4EF0"/>
    <w:rsid w:val="003D5132"/>
    <w:rsid w:val="003D5CE4"/>
    <w:rsid w:val="003D6B87"/>
    <w:rsid w:val="003D7B9E"/>
    <w:rsid w:val="003E06AE"/>
    <w:rsid w:val="003E0840"/>
    <w:rsid w:val="003E1915"/>
    <w:rsid w:val="003E3BFC"/>
    <w:rsid w:val="003E3CB8"/>
    <w:rsid w:val="003E3DDB"/>
    <w:rsid w:val="003E54A0"/>
    <w:rsid w:val="003E5B07"/>
    <w:rsid w:val="003E697C"/>
    <w:rsid w:val="003E6F74"/>
    <w:rsid w:val="003E749C"/>
    <w:rsid w:val="003E7546"/>
    <w:rsid w:val="003F2789"/>
    <w:rsid w:val="003F4602"/>
    <w:rsid w:val="003F539E"/>
    <w:rsid w:val="003F580B"/>
    <w:rsid w:val="003F5E44"/>
    <w:rsid w:val="003F7078"/>
    <w:rsid w:val="003F7D9E"/>
    <w:rsid w:val="003F7FD6"/>
    <w:rsid w:val="00400CA9"/>
    <w:rsid w:val="00401192"/>
    <w:rsid w:val="00401D4A"/>
    <w:rsid w:val="00403489"/>
    <w:rsid w:val="0041021E"/>
    <w:rsid w:val="00411D42"/>
    <w:rsid w:val="00413BB7"/>
    <w:rsid w:val="0041417D"/>
    <w:rsid w:val="0041578C"/>
    <w:rsid w:val="00415CCF"/>
    <w:rsid w:val="00416B8F"/>
    <w:rsid w:val="00417997"/>
    <w:rsid w:val="00417DF4"/>
    <w:rsid w:val="00420391"/>
    <w:rsid w:val="0042051D"/>
    <w:rsid w:val="004222A8"/>
    <w:rsid w:val="0042399F"/>
    <w:rsid w:val="0042460E"/>
    <w:rsid w:val="00424783"/>
    <w:rsid w:val="00424B1D"/>
    <w:rsid w:val="0042512E"/>
    <w:rsid w:val="004251FF"/>
    <w:rsid w:val="00426777"/>
    <w:rsid w:val="00427477"/>
    <w:rsid w:val="00430728"/>
    <w:rsid w:val="00430DD1"/>
    <w:rsid w:val="00433162"/>
    <w:rsid w:val="004345BB"/>
    <w:rsid w:val="004353DE"/>
    <w:rsid w:val="0043544D"/>
    <w:rsid w:val="00436DBC"/>
    <w:rsid w:val="00440F9F"/>
    <w:rsid w:val="00441CB4"/>
    <w:rsid w:val="00442714"/>
    <w:rsid w:val="004427AE"/>
    <w:rsid w:val="00442A31"/>
    <w:rsid w:val="0044633F"/>
    <w:rsid w:val="004463D4"/>
    <w:rsid w:val="004466BE"/>
    <w:rsid w:val="00446906"/>
    <w:rsid w:val="0044747D"/>
    <w:rsid w:val="00450E06"/>
    <w:rsid w:val="00451286"/>
    <w:rsid w:val="00451977"/>
    <w:rsid w:val="00454A31"/>
    <w:rsid w:val="00454BCB"/>
    <w:rsid w:val="00454FC7"/>
    <w:rsid w:val="00455BCE"/>
    <w:rsid w:val="00455C19"/>
    <w:rsid w:val="004573D5"/>
    <w:rsid w:val="004574E2"/>
    <w:rsid w:val="004577D7"/>
    <w:rsid w:val="004605D1"/>
    <w:rsid w:val="00460655"/>
    <w:rsid w:val="0046091F"/>
    <w:rsid w:val="00461F30"/>
    <w:rsid w:val="004634DB"/>
    <w:rsid w:val="00464E81"/>
    <w:rsid w:val="00466ABB"/>
    <w:rsid w:val="0047015B"/>
    <w:rsid w:val="00471441"/>
    <w:rsid w:val="00471BDC"/>
    <w:rsid w:val="00472AB9"/>
    <w:rsid w:val="004751E2"/>
    <w:rsid w:val="0047554A"/>
    <w:rsid w:val="00476A13"/>
    <w:rsid w:val="004773D9"/>
    <w:rsid w:val="00480E6A"/>
    <w:rsid w:val="004818F5"/>
    <w:rsid w:val="0048359D"/>
    <w:rsid w:val="00483946"/>
    <w:rsid w:val="00486E4C"/>
    <w:rsid w:val="00490F06"/>
    <w:rsid w:val="004922FD"/>
    <w:rsid w:val="00492477"/>
    <w:rsid w:val="004940D6"/>
    <w:rsid w:val="004950A2"/>
    <w:rsid w:val="004972DB"/>
    <w:rsid w:val="004A1444"/>
    <w:rsid w:val="004A1A85"/>
    <w:rsid w:val="004A21AB"/>
    <w:rsid w:val="004A2224"/>
    <w:rsid w:val="004A2EB1"/>
    <w:rsid w:val="004A301E"/>
    <w:rsid w:val="004A30CC"/>
    <w:rsid w:val="004A3376"/>
    <w:rsid w:val="004A4129"/>
    <w:rsid w:val="004A42E2"/>
    <w:rsid w:val="004A5B09"/>
    <w:rsid w:val="004A63B6"/>
    <w:rsid w:val="004A67B4"/>
    <w:rsid w:val="004A6D09"/>
    <w:rsid w:val="004B01B1"/>
    <w:rsid w:val="004B1165"/>
    <w:rsid w:val="004B3512"/>
    <w:rsid w:val="004B36F2"/>
    <w:rsid w:val="004B438D"/>
    <w:rsid w:val="004B48A9"/>
    <w:rsid w:val="004B4961"/>
    <w:rsid w:val="004B7379"/>
    <w:rsid w:val="004B7D81"/>
    <w:rsid w:val="004B7F67"/>
    <w:rsid w:val="004C2B26"/>
    <w:rsid w:val="004C3291"/>
    <w:rsid w:val="004C3D66"/>
    <w:rsid w:val="004C4BA8"/>
    <w:rsid w:val="004C7E60"/>
    <w:rsid w:val="004D02D0"/>
    <w:rsid w:val="004D11C9"/>
    <w:rsid w:val="004D1295"/>
    <w:rsid w:val="004D1357"/>
    <w:rsid w:val="004D13F4"/>
    <w:rsid w:val="004D2735"/>
    <w:rsid w:val="004D3D61"/>
    <w:rsid w:val="004D3DD6"/>
    <w:rsid w:val="004D4473"/>
    <w:rsid w:val="004D48FA"/>
    <w:rsid w:val="004D49CA"/>
    <w:rsid w:val="004D76BD"/>
    <w:rsid w:val="004D76D7"/>
    <w:rsid w:val="004E068D"/>
    <w:rsid w:val="004E0C87"/>
    <w:rsid w:val="004E2AAF"/>
    <w:rsid w:val="004E415D"/>
    <w:rsid w:val="004E4215"/>
    <w:rsid w:val="004E42D4"/>
    <w:rsid w:val="004E4757"/>
    <w:rsid w:val="004E4EB9"/>
    <w:rsid w:val="004E5252"/>
    <w:rsid w:val="004E55C1"/>
    <w:rsid w:val="004E66EF"/>
    <w:rsid w:val="004F0F00"/>
    <w:rsid w:val="004F129D"/>
    <w:rsid w:val="004F2D74"/>
    <w:rsid w:val="004F348E"/>
    <w:rsid w:val="004F3D3F"/>
    <w:rsid w:val="004F400D"/>
    <w:rsid w:val="004F4ED9"/>
    <w:rsid w:val="004F6910"/>
    <w:rsid w:val="004F6990"/>
    <w:rsid w:val="004F6D2D"/>
    <w:rsid w:val="004F7DED"/>
    <w:rsid w:val="00501D09"/>
    <w:rsid w:val="005020E5"/>
    <w:rsid w:val="005050D4"/>
    <w:rsid w:val="005052B2"/>
    <w:rsid w:val="0050649E"/>
    <w:rsid w:val="00507F0E"/>
    <w:rsid w:val="00510591"/>
    <w:rsid w:val="0051295E"/>
    <w:rsid w:val="00512FA5"/>
    <w:rsid w:val="005143EE"/>
    <w:rsid w:val="005155CA"/>
    <w:rsid w:val="00515D64"/>
    <w:rsid w:val="00517D32"/>
    <w:rsid w:val="0052210C"/>
    <w:rsid w:val="0052351E"/>
    <w:rsid w:val="00524A04"/>
    <w:rsid w:val="00525C67"/>
    <w:rsid w:val="00526A62"/>
    <w:rsid w:val="00527381"/>
    <w:rsid w:val="00531320"/>
    <w:rsid w:val="005315E6"/>
    <w:rsid w:val="005322C4"/>
    <w:rsid w:val="005353BD"/>
    <w:rsid w:val="00536D20"/>
    <w:rsid w:val="00537A74"/>
    <w:rsid w:val="00537FEC"/>
    <w:rsid w:val="00540EFB"/>
    <w:rsid w:val="00542B75"/>
    <w:rsid w:val="00543055"/>
    <w:rsid w:val="005443D1"/>
    <w:rsid w:val="00544748"/>
    <w:rsid w:val="0054638D"/>
    <w:rsid w:val="0054708D"/>
    <w:rsid w:val="0055028E"/>
    <w:rsid w:val="00550E82"/>
    <w:rsid w:val="00551D67"/>
    <w:rsid w:val="00552782"/>
    <w:rsid w:val="005532B7"/>
    <w:rsid w:val="005539FA"/>
    <w:rsid w:val="00555865"/>
    <w:rsid w:val="00556C6E"/>
    <w:rsid w:val="00557101"/>
    <w:rsid w:val="005579B9"/>
    <w:rsid w:val="00562469"/>
    <w:rsid w:val="0056267C"/>
    <w:rsid w:val="005651DD"/>
    <w:rsid w:val="00565654"/>
    <w:rsid w:val="005677DE"/>
    <w:rsid w:val="00570251"/>
    <w:rsid w:val="005707AB"/>
    <w:rsid w:val="00570F2B"/>
    <w:rsid w:val="00572E76"/>
    <w:rsid w:val="0057588E"/>
    <w:rsid w:val="00575ACE"/>
    <w:rsid w:val="00576010"/>
    <w:rsid w:val="00576063"/>
    <w:rsid w:val="00580EAC"/>
    <w:rsid w:val="0058316C"/>
    <w:rsid w:val="00585B63"/>
    <w:rsid w:val="005869EA"/>
    <w:rsid w:val="00593A50"/>
    <w:rsid w:val="00595C48"/>
    <w:rsid w:val="005979E5"/>
    <w:rsid w:val="00597E5E"/>
    <w:rsid w:val="005A12EF"/>
    <w:rsid w:val="005A1F56"/>
    <w:rsid w:val="005A1FC7"/>
    <w:rsid w:val="005A3A13"/>
    <w:rsid w:val="005A6272"/>
    <w:rsid w:val="005A67F8"/>
    <w:rsid w:val="005A69D2"/>
    <w:rsid w:val="005A6AE6"/>
    <w:rsid w:val="005B169E"/>
    <w:rsid w:val="005B202D"/>
    <w:rsid w:val="005B30CF"/>
    <w:rsid w:val="005B3E07"/>
    <w:rsid w:val="005B3F63"/>
    <w:rsid w:val="005B4173"/>
    <w:rsid w:val="005B6923"/>
    <w:rsid w:val="005B6EF8"/>
    <w:rsid w:val="005C1001"/>
    <w:rsid w:val="005C1164"/>
    <w:rsid w:val="005C12E8"/>
    <w:rsid w:val="005C2F3F"/>
    <w:rsid w:val="005C3933"/>
    <w:rsid w:val="005C4B59"/>
    <w:rsid w:val="005C53CD"/>
    <w:rsid w:val="005C7943"/>
    <w:rsid w:val="005C7AD8"/>
    <w:rsid w:val="005C7DB2"/>
    <w:rsid w:val="005D10B6"/>
    <w:rsid w:val="005D1B06"/>
    <w:rsid w:val="005D1BAC"/>
    <w:rsid w:val="005D2B1F"/>
    <w:rsid w:val="005D386D"/>
    <w:rsid w:val="005D3EA4"/>
    <w:rsid w:val="005D558D"/>
    <w:rsid w:val="005D5876"/>
    <w:rsid w:val="005D5E13"/>
    <w:rsid w:val="005D61F6"/>
    <w:rsid w:val="005E043E"/>
    <w:rsid w:val="005E1832"/>
    <w:rsid w:val="005E2DF3"/>
    <w:rsid w:val="005E3664"/>
    <w:rsid w:val="005E37D6"/>
    <w:rsid w:val="005E37FB"/>
    <w:rsid w:val="005E3CC9"/>
    <w:rsid w:val="005E4A49"/>
    <w:rsid w:val="005E4D24"/>
    <w:rsid w:val="005E50D7"/>
    <w:rsid w:val="005E56CD"/>
    <w:rsid w:val="005E5DEB"/>
    <w:rsid w:val="005E61B8"/>
    <w:rsid w:val="005E6FD1"/>
    <w:rsid w:val="005F0573"/>
    <w:rsid w:val="005F0B8B"/>
    <w:rsid w:val="005F1F5B"/>
    <w:rsid w:val="005F26CA"/>
    <w:rsid w:val="005F28A5"/>
    <w:rsid w:val="005F2F5B"/>
    <w:rsid w:val="005F2FAE"/>
    <w:rsid w:val="005F52F3"/>
    <w:rsid w:val="005F55E2"/>
    <w:rsid w:val="005F5C18"/>
    <w:rsid w:val="005F67B2"/>
    <w:rsid w:val="005F6CDD"/>
    <w:rsid w:val="005F6CF5"/>
    <w:rsid w:val="005F7244"/>
    <w:rsid w:val="005F7E90"/>
    <w:rsid w:val="00600422"/>
    <w:rsid w:val="00600442"/>
    <w:rsid w:val="00601F51"/>
    <w:rsid w:val="00602A62"/>
    <w:rsid w:val="006042B1"/>
    <w:rsid w:val="006052F8"/>
    <w:rsid w:val="00605C15"/>
    <w:rsid w:val="006062DD"/>
    <w:rsid w:val="00606998"/>
    <w:rsid w:val="00607087"/>
    <w:rsid w:val="00607D30"/>
    <w:rsid w:val="006122F2"/>
    <w:rsid w:val="006125E0"/>
    <w:rsid w:val="00613E80"/>
    <w:rsid w:val="00613F1B"/>
    <w:rsid w:val="00614039"/>
    <w:rsid w:val="00614FF3"/>
    <w:rsid w:val="0061520D"/>
    <w:rsid w:val="00615720"/>
    <w:rsid w:val="00615C84"/>
    <w:rsid w:val="00616165"/>
    <w:rsid w:val="00617B10"/>
    <w:rsid w:val="006214C8"/>
    <w:rsid w:val="00622203"/>
    <w:rsid w:val="00623931"/>
    <w:rsid w:val="00623DA7"/>
    <w:rsid w:val="006252AE"/>
    <w:rsid w:val="006256FE"/>
    <w:rsid w:val="00626FC0"/>
    <w:rsid w:val="0062734A"/>
    <w:rsid w:val="00633433"/>
    <w:rsid w:val="006335A1"/>
    <w:rsid w:val="00634D4D"/>
    <w:rsid w:val="006362B5"/>
    <w:rsid w:val="006370B7"/>
    <w:rsid w:val="0063718A"/>
    <w:rsid w:val="00640727"/>
    <w:rsid w:val="006428FB"/>
    <w:rsid w:val="006433C6"/>
    <w:rsid w:val="006448D6"/>
    <w:rsid w:val="006448EC"/>
    <w:rsid w:val="0064614D"/>
    <w:rsid w:val="0064647F"/>
    <w:rsid w:val="00647EB0"/>
    <w:rsid w:val="006508BB"/>
    <w:rsid w:val="006520EE"/>
    <w:rsid w:val="00654384"/>
    <w:rsid w:val="006545A9"/>
    <w:rsid w:val="006562FE"/>
    <w:rsid w:val="006566A9"/>
    <w:rsid w:val="00657C92"/>
    <w:rsid w:val="00660D10"/>
    <w:rsid w:val="006618F2"/>
    <w:rsid w:val="0066440D"/>
    <w:rsid w:val="00665450"/>
    <w:rsid w:val="0067104F"/>
    <w:rsid w:val="00674AB9"/>
    <w:rsid w:val="00675454"/>
    <w:rsid w:val="00676E29"/>
    <w:rsid w:val="006770FB"/>
    <w:rsid w:val="006802BF"/>
    <w:rsid w:val="00680591"/>
    <w:rsid w:val="00680EB2"/>
    <w:rsid w:val="00681173"/>
    <w:rsid w:val="006812B5"/>
    <w:rsid w:val="00681EA0"/>
    <w:rsid w:val="00683DD5"/>
    <w:rsid w:val="0068409F"/>
    <w:rsid w:val="00686121"/>
    <w:rsid w:val="00686CD7"/>
    <w:rsid w:val="00694885"/>
    <w:rsid w:val="0069538B"/>
    <w:rsid w:val="006961CE"/>
    <w:rsid w:val="00696E2B"/>
    <w:rsid w:val="00697028"/>
    <w:rsid w:val="0069736F"/>
    <w:rsid w:val="00697DE5"/>
    <w:rsid w:val="006A2BA6"/>
    <w:rsid w:val="006A6840"/>
    <w:rsid w:val="006A6CED"/>
    <w:rsid w:val="006A73E8"/>
    <w:rsid w:val="006A7DA7"/>
    <w:rsid w:val="006B135C"/>
    <w:rsid w:val="006B2345"/>
    <w:rsid w:val="006B2D08"/>
    <w:rsid w:val="006B35F9"/>
    <w:rsid w:val="006B3854"/>
    <w:rsid w:val="006B3B48"/>
    <w:rsid w:val="006B3C1D"/>
    <w:rsid w:val="006B3E45"/>
    <w:rsid w:val="006B445A"/>
    <w:rsid w:val="006B45CA"/>
    <w:rsid w:val="006B6EBF"/>
    <w:rsid w:val="006C2036"/>
    <w:rsid w:val="006C4149"/>
    <w:rsid w:val="006C47BD"/>
    <w:rsid w:val="006C694C"/>
    <w:rsid w:val="006D03E0"/>
    <w:rsid w:val="006D0F20"/>
    <w:rsid w:val="006D109E"/>
    <w:rsid w:val="006D183D"/>
    <w:rsid w:val="006D2007"/>
    <w:rsid w:val="006D2030"/>
    <w:rsid w:val="006D42CF"/>
    <w:rsid w:val="006D4E74"/>
    <w:rsid w:val="006D4FDC"/>
    <w:rsid w:val="006D5098"/>
    <w:rsid w:val="006D656A"/>
    <w:rsid w:val="006D734C"/>
    <w:rsid w:val="006E0A94"/>
    <w:rsid w:val="006E0B80"/>
    <w:rsid w:val="006E2773"/>
    <w:rsid w:val="006E29A8"/>
    <w:rsid w:val="006E2F75"/>
    <w:rsid w:val="006E3E9B"/>
    <w:rsid w:val="006E4BB0"/>
    <w:rsid w:val="006E4FC4"/>
    <w:rsid w:val="006E5FEA"/>
    <w:rsid w:val="006E6D1C"/>
    <w:rsid w:val="006E7067"/>
    <w:rsid w:val="006E7B7A"/>
    <w:rsid w:val="006F0F18"/>
    <w:rsid w:val="006F2B7A"/>
    <w:rsid w:val="006F30A6"/>
    <w:rsid w:val="006F3945"/>
    <w:rsid w:val="006F3A78"/>
    <w:rsid w:val="006F4541"/>
    <w:rsid w:val="006F5577"/>
    <w:rsid w:val="006F5661"/>
    <w:rsid w:val="006F6871"/>
    <w:rsid w:val="006F7090"/>
    <w:rsid w:val="007000C3"/>
    <w:rsid w:val="007016BA"/>
    <w:rsid w:val="0070261F"/>
    <w:rsid w:val="00702DAF"/>
    <w:rsid w:val="00704B1A"/>
    <w:rsid w:val="00705490"/>
    <w:rsid w:val="00706661"/>
    <w:rsid w:val="007070D5"/>
    <w:rsid w:val="00707ABD"/>
    <w:rsid w:val="0071051F"/>
    <w:rsid w:val="00711706"/>
    <w:rsid w:val="0071277F"/>
    <w:rsid w:val="00713696"/>
    <w:rsid w:val="0071422D"/>
    <w:rsid w:val="00714F3F"/>
    <w:rsid w:val="007156AF"/>
    <w:rsid w:val="00716794"/>
    <w:rsid w:val="00716F90"/>
    <w:rsid w:val="007176F3"/>
    <w:rsid w:val="00717A56"/>
    <w:rsid w:val="00717EC7"/>
    <w:rsid w:val="00720687"/>
    <w:rsid w:val="00721392"/>
    <w:rsid w:val="0072183F"/>
    <w:rsid w:val="0072188F"/>
    <w:rsid w:val="00721A97"/>
    <w:rsid w:val="00722A01"/>
    <w:rsid w:val="00723462"/>
    <w:rsid w:val="00723655"/>
    <w:rsid w:val="00723EAE"/>
    <w:rsid w:val="00725365"/>
    <w:rsid w:val="007257BD"/>
    <w:rsid w:val="00725C7E"/>
    <w:rsid w:val="007264A7"/>
    <w:rsid w:val="007269C0"/>
    <w:rsid w:val="00727886"/>
    <w:rsid w:val="0073214A"/>
    <w:rsid w:val="007322E7"/>
    <w:rsid w:val="00733220"/>
    <w:rsid w:val="00733E69"/>
    <w:rsid w:val="007348B3"/>
    <w:rsid w:val="00735E4A"/>
    <w:rsid w:val="00735F7B"/>
    <w:rsid w:val="007362B6"/>
    <w:rsid w:val="00736632"/>
    <w:rsid w:val="007400AF"/>
    <w:rsid w:val="007405DA"/>
    <w:rsid w:val="00741CCB"/>
    <w:rsid w:val="00742B97"/>
    <w:rsid w:val="00742D6E"/>
    <w:rsid w:val="0074444D"/>
    <w:rsid w:val="00744795"/>
    <w:rsid w:val="00747465"/>
    <w:rsid w:val="007504A4"/>
    <w:rsid w:val="0075097D"/>
    <w:rsid w:val="007520BC"/>
    <w:rsid w:val="007531C3"/>
    <w:rsid w:val="00753624"/>
    <w:rsid w:val="00753760"/>
    <w:rsid w:val="00753AC6"/>
    <w:rsid w:val="0075429C"/>
    <w:rsid w:val="0075523E"/>
    <w:rsid w:val="00757975"/>
    <w:rsid w:val="00757E97"/>
    <w:rsid w:val="007601D3"/>
    <w:rsid w:val="00763695"/>
    <w:rsid w:val="00763F59"/>
    <w:rsid w:val="00764FA6"/>
    <w:rsid w:val="0076521C"/>
    <w:rsid w:val="00765C21"/>
    <w:rsid w:val="007661A2"/>
    <w:rsid w:val="007662FE"/>
    <w:rsid w:val="0076769B"/>
    <w:rsid w:val="00767C47"/>
    <w:rsid w:val="00771040"/>
    <w:rsid w:val="00773239"/>
    <w:rsid w:val="00775B4B"/>
    <w:rsid w:val="00775D23"/>
    <w:rsid w:val="007777E5"/>
    <w:rsid w:val="00781721"/>
    <w:rsid w:val="00781BC2"/>
    <w:rsid w:val="00782366"/>
    <w:rsid w:val="00783869"/>
    <w:rsid w:val="00783974"/>
    <w:rsid w:val="00783F62"/>
    <w:rsid w:val="00785171"/>
    <w:rsid w:val="0078520C"/>
    <w:rsid w:val="007878C8"/>
    <w:rsid w:val="00787E8E"/>
    <w:rsid w:val="00791B7A"/>
    <w:rsid w:val="007935EB"/>
    <w:rsid w:val="00795012"/>
    <w:rsid w:val="00795FA9"/>
    <w:rsid w:val="0079628F"/>
    <w:rsid w:val="00796F43"/>
    <w:rsid w:val="00797B30"/>
    <w:rsid w:val="007A00D0"/>
    <w:rsid w:val="007A0B13"/>
    <w:rsid w:val="007A3442"/>
    <w:rsid w:val="007A3958"/>
    <w:rsid w:val="007A4244"/>
    <w:rsid w:val="007A5287"/>
    <w:rsid w:val="007A6762"/>
    <w:rsid w:val="007A67F7"/>
    <w:rsid w:val="007A6940"/>
    <w:rsid w:val="007B00BC"/>
    <w:rsid w:val="007B0DBD"/>
    <w:rsid w:val="007B276E"/>
    <w:rsid w:val="007B34C1"/>
    <w:rsid w:val="007B35C0"/>
    <w:rsid w:val="007B3820"/>
    <w:rsid w:val="007B4BEE"/>
    <w:rsid w:val="007B4CB8"/>
    <w:rsid w:val="007C0FFA"/>
    <w:rsid w:val="007C14D9"/>
    <w:rsid w:val="007C1E4B"/>
    <w:rsid w:val="007C2B1A"/>
    <w:rsid w:val="007C2EF2"/>
    <w:rsid w:val="007C5091"/>
    <w:rsid w:val="007C55A7"/>
    <w:rsid w:val="007C5E7B"/>
    <w:rsid w:val="007C5E8E"/>
    <w:rsid w:val="007C6840"/>
    <w:rsid w:val="007C6928"/>
    <w:rsid w:val="007C6C85"/>
    <w:rsid w:val="007D07BB"/>
    <w:rsid w:val="007D402E"/>
    <w:rsid w:val="007D4C80"/>
    <w:rsid w:val="007D590E"/>
    <w:rsid w:val="007D59B6"/>
    <w:rsid w:val="007D68A9"/>
    <w:rsid w:val="007D68FC"/>
    <w:rsid w:val="007D6E06"/>
    <w:rsid w:val="007D7995"/>
    <w:rsid w:val="007D7B2C"/>
    <w:rsid w:val="007D7E51"/>
    <w:rsid w:val="007E14AD"/>
    <w:rsid w:val="007E26D3"/>
    <w:rsid w:val="007E320E"/>
    <w:rsid w:val="007E3ECF"/>
    <w:rsid w:val="007E4BA9"/>
    <w:rsid w:val="007E5F08"/>
    <w:rsid w:val="007E6CB3"/>
    <w:rsid w:val="007F2E4F"/>
    <w:rsid w:val="007F306F"/>
    <w:rsid w:val="007F3517"/>
    <w:rsid w:val="007F364F"/>
    <w:rsid w:val="007F427E"/>
    <w:rsid w:val="007F57F9"/>
    <w:rsid w:val="007F5D3A"/>
    <w:rsid w:val="007F7332"/>
    <w:rsid w:val="007F73C0"/>
    <w:rsid w:val="007F76A6"/>
    <w:rsid w:val="007F7F0B"/>
    <w:rsid w:val="00800060"/>
    <w:rsid w:val="00802BD2"/>
    <w:rsid w:val="00804203"/>
    <w:rsid w:val="00804354"/>
    <w:rsid w:val="008073D0"/>
    <w:rsid w:val="008100EC"/>
    <w:rsid w:val="008108FF"/>
    <w:rsid w:val="00810A48"/>
    <w:rsid w:val="00810BE9"/>
    <w:rsid w:val="00810FFE"/>
    <w:rsid w:val="008114A4"/>
    <w:rsid w:val="0081172A"/>
    <w:rsid w:val="00811759"/>
    <w:rsid w:val="00814B6A"/>
    <w:rsid w:val="00815947"/>
    <w:rsid w:val="008170C3"/>
    <w:rsid w:val="008177F5"/>
    <w:rsid w:val="008205FE"/>
    <w:rsid w:val="00822AE4"/>
    <w:rsid w:val="00823A76"/>
    <w:rsid w:val="008258A4"/>
    <w:rsid w:val="008315C4"/>
    <w:rsid w:val="00831EB7"/>
    <w:rsid w:val="00832ED3"/>
    <w:rsid w:val="0083677F"/>
    <w:rsid w:val="00836FAD"/>
    <w:rsid w:val="00837922"/>
    <w:rsid w:val="0084255B"/>
    <w:rsid w:val="00842B65"/>
    <w:rsid w:val="00843ABD"/>
    <w:rsid w:val="0084458D"/>
    <w:rsid w:val="008462A2"/>
    <w:rsid w:val="0084726A"/>
    <w:rsid w:val="008479A6"/>
    <w:rsid w:val="008502DC"/>
    <w:rsid w:val="00850C06"/>
    <w:rsid w:val="00851810"/>
    <w:rsid w:val="00853B1C"/>
    <w:rsid w:val="00853BCC"/>
    <w:rsid w:val="00855AE0"/>
    <w:rsid w:val="00856018"/>
    <w:rsid w:val="008565FE"/>
    <w:rsid w:val="00857961"/>
    <w:rsid w:val="00860176"/>
    <w:rsid w:val="008602E2"/>
    <w:rsid w:val="00862FFB"/>
    <w:rsid w:val="008654E1"/>
    <w:rsid w:val="008669A6"/>
    <w:rsid w:val="00872957"/>
    <w:rsid w:val="008730F5"/>
    <w:rsid w:val="00874B14"/>
    <w:rsid w:val="00874B2E"/>
    <w:rsid w:val="008750C8"/>
    <w:rsid w:val="008756E9"/>
    <w:rsid w:val="008814B2"/>
    <w:rsid w:val="00882171"/>
    <w:rsid w:val="008830AE"/>
    <w:rsid w:val="0088389B"/>
    <w:rsid w:val="00883BD6"/>
    <w:rsid w:val="00883C06"/>
    <w:rsid w:val="00884F1F"/>
    <w:rsid w:val="00885F3A"/>
    <w:rsid w:val="008900B6"/>
    <w:rsid w:val="0089044A"/>
    <w:rsid w:val="0089159D"/>
    <w:rsid w:val="008927BB"/>
    <w:rsid w:val="0089362E"/>
    <w:rsid w:val="00893E8C"/>
    <w:rsid w:val="00894280"/>
    <w:rsid w:val="0089571A"/>
    <w:rsid w:val="00896301"/>
    <w:rsid w:val="008972E7"/>
    <w:rsid w:val="00897D91"/>
    <w:rsid w:val="008A0583"/>
    <w:rsid w:val="008A0733"/>
    <w:rsid w:val="008A2030"/>
    <w:rsid w:val="008A22F4"/>
    <w:rsid w:val="008A3B24"/>
    <w:rsid w:val="008A5853"/>
    <w:rsid w:val="008B01BA"/>
    <w:rsid w:val="008B1940"/>
    <w:rsid w:val="008B2B00"/>
    <w:rsid w:val="008B5303"/>
    <w:rsid w:val="008B7A2A"/>
    <w:rsid w:val="008C00FA"/>
    <w:rsid w:val="008C04BD"/>
    <w:rsid w:val="008C0D98"/>
    <w:rsid w:val="008C1705"/>
    <w:rsid w:val="008C1BDB"/>
    <w:rsid w:val="008C4052"/>
    <w:rsid w:val="008C50B3"/>
    <w:rsid w:val="008C6AD9"/>
    <w:rsid w:val="008C755E"/>
    <w:rsid w:val="008D186E"/>
    <w:rsid w:val="008D18B4"/>
    <w:rsid w:val="008D1F4E"/>
    <w:rsid w:val="008D2624"/>
    <w:rsid w:val="008D3133"/>
    <w:rsid w:val="008D373C"/>
    <w:rsid w:val="008D43EE"/>
    <w:rsid w:val="008D472C"/>
    <w:rsid w:val="008D50F4"/>
    <w:rsid w:val="008D65AB"/>
    <w:rsid w:val="008D66E8"/>
    <w:rsid w:val="008D7E8C"/>
    <w:rsid w:val="008E0036"/>
    <w:rsid w:val="008E1ADF"/>
    <w:rsid w:val="008E2216"/>
    <w:rsid w:val="008E52D5"/>
    <w:rsid w:val="008E6D93"/>
    <w:rsid w:val="008E7C6A"/>
    <w:rsid w:val="008E7E3D"/>
    <w:rsid w:val="008F0930"/>
    <w:rsid w:val="008F220A"/>
    <w:rsid w:val="008F25EB"/>
    <w:rsid w:val="008F2EF9"/>
    <w:rsid w:val="008F3575"/>
    <w:rsid w:val="008F3E80"/>
    <w:rsid w:val="008F3F29"/>
    <w:rsid w:val="008F4526"/>
    <w:rsid w:val="008F4530"/>
    <w:rsid w:val="008F4553"/>
    <w:rsid w:val="008F4BE1"/>
    <w:rsid w:val="008F5E17"/>
    <w:rsid w:val="00900157"/>
    <w:rsid w:val="00900A18"/>
    <w:rsid w:val="009010AC"/>
    <w:rsid w:val="0090588B"/>
    <w:rsid w:val="00905D9F"/>
    <w:rsid w:val="00905F7E"/>
    <w:rsid w:val="009104BC"/>
    <w:rsid w:val="0091181A"/>
    <w:rsid w:val="00912D70"/>
    <w:rsid w:val="00912ED6"/>
    <w:rsid w:val="00913AAF"/>
    <w:rsid w:val="00914050"/>
    <w:rsid w:val="00914815"/>
    <w:rsid w:val="009151BC"/>
    <w:rsid w:val="00915212"/>
    <w:rsid w:val="00916AF9"/>
    <w:rsid w:val="0092096B"/>
    <w:rsid w:val="009216A2"/>
    <w:rsid w:val="0092187E"/>
    <w:rsid w:val="00921A8B"/>
    <w:rsid w:val="009225EB"/>
    <w:rsid w:val="009237F4"/>
    <w:rsid w:val="00923944"/>
    <w:rsid w:val="009242A1"/>
    <w:rsid w:val="00924492"/>
    <w:rsid w:val="00924FE2"/>
    <w:rsid w:val="0092646B"/>
    <w:rsid w:val="00927962"/>
    <w:rsid w:val="0093048A"/>
    <w:rsid w:val="00931C9A"/>
    <w:rsid w:val="00933045"/>
    <w:rsid w:val="00933D2D"/>
    <w:rsid w:val="00933D45"/>
    <w:rsid w:val="00934EC3"/>
    <w:rsid w:val="00936113"/>
    <w:rsid w:val="0093624A"/>
    <w:rsid w:val="00937AE6"/>
    <w:rsid w:val="00940EF0"/>
    <w:rsid w:val="00941F9C"/>
    <w:rsid w:val="0094283B"/>
    <w:rsid w:val="0094395D"/>
    <w:rsid w:val="009450FA"/>
    <w:rsid w:val="00945788"/>
    <w:rsid w:val="00945822"/>
    <w:rsid w:val="00945D4B"/>
    <w:rsid w:val="00946333"/>
    <w:rsid w:val="00947030"/>
    <w:rsid w:val="00950DD7"/>
    <w:rsid w:val="0095156A"/>
    <w:rsid w:val="0095176F"/>
    <w:rsid w:val="00951B9C"/>
    <w:rsid w:val="00951E48"/>
    <w:rsid w:val="00953E77"/>
    <w:rsid w:val="00955ED7"/>
    <w:rsid w:val="00956EA3"/>
    <w:rsid w:val="00957DF1"/>
    <w:rsid w:val="00960F46"/>
    <w:rsid w:val="009625C9"/>
    <w:rsid w:val="009629E7"/>
    <w:rsid w:val="009655E2"/>
    <w:rsid w:val="00965CC4"/>
    <w:rsid w:val="00966553"/>
    <w:rsid w:val="009668AC"/>
    <w:rsid w:val="00966938"/>
    <w:rsid w:val="00966953"/>
    <w:rsid w:val="00966F52"/>
    <w:rsid w:val="00967F49"/>
    <w:rsid w:val="00967FFA"/>
    <w:rsid w:val="00970BD7"/>
    <w:rsid w:val="009714BB"/>
    <w:rsid w:val="00972BF7"/>
    <w:rsid w:val="00972EB9"/>
    <w:rsid w:val="00973994"/>
    <w:rsid w:val="009760D3"/>
    <w:rsid w:val="009775E5"/>
    <w:rsid w:val="00980D98"/>
    <w:rsid w:val="00981F55"/>
    <w:rsid w:val="00982316"/>
    <w:rsid w:val="009842AC"/>
    <w:rsid w:val="00984EB6"/>
    <w:rsid w:val="009851AD"/>
    <w:rsid w:val="00985C8B"/>
    <w:rsid w:val="00986E33"/>
    <w:rsid w:val="0098741A"/>
    <w:rsid w:val="009875B2"/>
    <w:rsid w:val="009910FF"/>
    <w:rsid w:val="00991330"/>
    <w:rsid w:val="00991CFC"/>
    <w:rsid w:val="00992C84"/>
    <w:rsid w:val="00993EA2"/>
    <w:rsid w:val="00994C3A"/>
    <w:rsid w:val="0099532F"/>
    <w:rsid w:val="00996127"/>
    <w:rsid w:val="00996C4F"/>
    <w:rsid w:val="0099700B"/>
    <w:rsid w:val="009A00E8"/>
    <w:rsid w:val="009A23FC"/>
    <w:rsid w:val="009A4F91"/>
    <w:rsid w:val="009A4FDD"/>
    <w:rsid w:val="009A670E"/>
    <w:rsid w:val="009A6A25"/>
    <w:rsid w:val="009A6B87"/>
    <w:rsid w:val="009A7C3C"/>
    <w:rsid w:val="009B07BE"/>
    <w:rsid w:val="009B0ECB"/>
    <w:rsid w:val="009B1741"/>
    <w:rsid w:val="009B19B5"/>
    <w:rsid w:val="009B21B1"/>
    <w:rsid w:val="009B3DD3"/>
    <w:rsid w:val="009B4085"/>
    <w:rsid w:val="009B54EF"/>
    <w:rsid w:val="009B556E"/>
    <w:rsid w:val="009B6FFC"/>
    <w:rsid w:val="009B7428"/>
    <w:rsid w:val="009B7798"/>
    <w:rsid w:val="009B7BA9"/>
    <w:rsid w:val="009B7CA7"/>
    <w:rsid w:val="009C0E7E"/>
    <w:rsid w:val="009C138C"/>
    <w:rsid w:val="009C1AEF"/>
    <w:rsid w:val="009C2309"/>
    <w:rsid w:val="009C5465"/>
    <w:rsid w:val="009C5C77"/>
    <w:rsid w:val="009C6095"/>
    <w:rsid w:val="009C6D84"/>
    <w:rsid w:val="009C6DFB"/>
    <w:rsid w:val="009D0F4D"/>
    <w:rsid w:val="009D25F5"/>
    <w:rsid w:val="009D269B"/>
    <w:rsid w:val="009D274C"/>
    <w:rsid w:val="009D289F"/>
    <w:rsid w:val="009D358F"/>
    <w:rsid w:val="009D3A5B"/>
    <w:rsid w:val="009D42C6"/>
    <w:rsid w:val="009D4A39"/>
    <w:rsid w:val="009D6658"/>
    <w:rsid w:val="009D6B59"/>
    <w:rsid w:val="009E0695"/>
    <w:rsid w:val="009E174F"/>
    <w:rsid w:val="009E226C"/>
    <w:rsid w:val="009E24AD"/>
    <w:rsid w:val="009E3926"/>
    <w:rsid w:val="009E525B"/>
    <w:rsid w:val="009E6FB3"/>
    <w:rsid w:val="009E709D"/>
    <w:rsid w:val="009E7E8B"/>
    <w:rsid w:val="009F1693"/>
    <w:rsid w:val="009F1DA8"/>
    <w:rsid w:val="009F3200"/>
    <w:rsid w:val="009F3763"/>
    <w:rsid w:val="009F39D4"/>
    <w:rsid w:val="009F4758"/>
    <w:rsid w:val="009F4C82"/>
    <w:rsid w:val="009F4F53"/>
    <w:rsid w:val="009F4FDD"/>
    <w:rsid w:val="009F51D7"/>
    <w:rsid w:val="009F5FEB"/>
    <w:rsid w:val="009F7BAC"/>
    <w:rsid w:val="00A00168"/>
    <w:rsid w:val="00A002FE"/>
    <w:rsid w:val="00A0072B"/>
    <w:rsid w:val="00A0079C"/>
    <w:rsid w:val="00A00AD5"/>
    <w:rsid w:val="00A00C94"/>
    <w:rsid w:val="00A014A1"/>
    <w:rsid w:val="00A01709"/>
    <w:rsid w:val="00A01F54"/>
    <w:rsid w:val="00A0258B"/>
    <w:rsid w:val="00A02912"/>
    <w:rsid w:val="00A0291B"/>
    <w:rsid w:val="00A02D5F"/>
    <w:rsid w:val="00A03A33"/>
    <w:rsid w:val="00A04C49"/>
    <w:rsid w:val="00A05353"/>
    <w:rsid w:val="00A06FFF"/>
    <w:rsid w:val="00A07323"/>
    <w:rsid w:val="00A10BB8"/>
    <w:rsid w:val="00A11976"/>
    <w:rsid w:val="00A11D67"/>
    <w:rsid w:val="00A11E12"/>
    <w:rsid w:val="00A129C6"/>
    <w:rsid w:val="00A132A2"/>
    <w:rsid w:val="00A143D9"/>
    <w:rsid w:val="00A14D32"/>
    <w:rsid w:val="00A15FA7"/>
    <w:rsid w:val="00A16437"/>
    <w:rsid w:val="00A16450"/>
    <w:rsid w:val="00A20188"/>
    <w:rsid w:val="00A21775"/>
    <w:rsid w:val="00A24CEA"/>
    <w:rsid w:val="00A2594A"/>
    <w:rsid w:val="00A2624A"/>
    <w:rsid w:val="00A26675"/>
    <w:rsid w:val="00A269E8"/>
    <w:rsid w:val="00A3041A"/>
    <w:rsid w:val="00A3283D"/>
    <w:rsid w:val="00A32B51"/>
    <w:rsid w:val="00A33D7A"/>
    <w:rsid w:val="00A33F60"/>
    <w:rsid w:val="00A35EA0"/>
    <w:rsid w:val="00A36D20"/>
    <w:rsid w:val="00A374BD"/>
    <w:rsid w:val="00A37AC7"/>
    <w:rsid w:val="00A40B07"/>
    <w:rsid w:val="00A41ABB"/>
    <w:rsid w:val="00A41FD5"/>
    <w:rsid w:val="00A441A4"/>
    <w:rsid w:val="00A45FDD"/>
    <w:rsid w:val="00A501C3"/>
    <w:rsid w:val="00A504F6"/>
    <w:rsid w:val="00A50F57"/>
    <w:rsid w:val="00A514B2"/>
    <w:rsid w:val="00A51CAC"/>
    <w:rsid w:val="00A53C7C"/>
    <w:rsid w:val="00A546B9"/>
    <w:rsid w:val="00A5483A"/>
    <w:rsid w:val="00A55044"/>
    <w:rsid w:val="00A552E0"/>
    <w:rsid w:val="00A57BA3"/>
    <w:rsid w:val="00A63D66"/>
    <w:rsid w:val="00A63E17"/>
    <w:rsid w:val="00A652C0"/>
    <w:rsid w:val="00A65617"/>
    <w:rsid w:val="00A70C0D"/>
    <w:rsid w:val="00A71A33"/>
    <w:rsid w:val="00A73124"/>
    <w:rsid w:val="00A73368"/>
    <w:rsid w:val="00A73526"/>
    <w:rsid w:val="00A742DB"/>
    <w:rsid w:val="00A754E6"/>
    <w:rsid w:val="00A76E8E"/>
    <w:rsid w:val="00A774DB"/>
    <w:rsid w:val="00A77793"/>
    <w:rsid w:val="00A8088A"/>
    <w:rsid w:val="00A81DE2"/>
    <w:rsid w:val="00A82117"/>
    <w:rsid w:val="00A8223E"/>
    <w:rsid w:val="00A834E0"/>
    <w:rsid w:val="00A8549A"/>
    <w:rsid w:val="00A86D8F"/>
    <w:rsid w:val="00A908D9"/>
    <w:rsid w:val="00A918D3"/>
    <w:rsid w:val="00A91BA6"/>
    <w:rsid w:val="00A9210E"/>
    <w:rsid w:val="00A92DF2"/>
    <w:rsid w:val="00A931E2"/>
    <w:rsid w:val="00A93413"/>
    <w:rsid w:val="00A94D57"/>
    <w:rsid w:val="00A94D6A"/>
    <w:rsid w:val="00A9579F"/>
    <w:rsid w:val="00A9592D"/>
    <w:rsid w:val="00A9601B"/>
    <w:rsid w:val="00AA2A1F"/>
    <w:rsid w:val="00AA4A06"/>
    <w:rsid w:val="00AA4BBE"/>
    <w:rsid w:val="00AA57AE"/>
    <w:rsid w:val="00AA5A2B"/>
    <w:rsid w:val="00AA620C"/>
    <w:rsid w:val="00AA6AD9"/>
    <w:rsid w:val="00AA7EF8"/>
    <w:rsid w:val="00AB1DF1"/>
    <w:rsid w:val="00AB1F84"/>
    <w:rsid w:val="00AB4580"/>
    <w:rsid w:val="00AB4807"/>
    <w:rsid w:val="00AB53D9"/>
    <w:rsid w:val="00AB6835"/>
    <w:rsid w:val="00AB71D5"/>
    <w:rsid w:val="00AB7A2D"/>
    <w:rsid w:val="00AC03F8"/>
    <w:rsid w:val="00AC2633"/>
    <w:rsid w:val="00AC43F5"/>
    <w:rsid w:val="00AC5BAB"/>
    <w:rsid w:val="00AC7598"/>
    <w:rsid w:val="00AC7D31"/>
    <w:rsid w:val="00AD0296"/>
    <w:rsid w:val="00AD097F"/>
    <w:rsid w:val="00AD122D"/>
    <w:rsid w:val="00AD1A7A"/>
    <w:rsid w:val="00AD38CF"/>
    <w:rsid w:val="00AD4217"/>
    <w:rsid w:val="00AD42DF"/>
    <w:rsid w:val="00AD53FC"/>
    <w:rsid w:val="00AD6D45"/>
    <w:rsid w:val="00AE1452"/>
    <w:rsid w:val="00AE14DE"/>
    <w:rsid w:val="00AE1860"/>
    <w:rsid w:val="00AE1E2D"/>
    <w:rsid w:val="00AE26CB"/>
    <w:rsid w:val="00AE2C04"/>
    <w:rsid w:val="00AE31F7"/>
    <w:rsid w:val="00AE3215"/>
    <w:rsid w:val="00AE5840"/>
    <w:rsid w:val="00AE5F4A"/>
    <w:rsid w:val="00AE60E3"/>
    <w:rsid w:val="00AE7189"/>
    <w:rsid w:val="00AE7F11"/>
    <w:rsid w:val="00AF0413"/>
    <w:rsid w:val="00AF0608"/>
    <w:rsid w:val="00AF0AAE"/>
    <w:rsid w:val="00AF0CDD"/>
    <w:rsid w:val="00AF0EA5"/>
    <w:rsid w:val="00AF1062"/>
    <w:rsid w:val="00AF125B"/>
    <w:rsid w:val="00AF1720"/>
    <w:rsid w:val="00AF1F28"/>
    <w:rsid w:val="00AF2F4F"/>
    <w:rsid w:val="00AF34CA"/>
    <w:rsid w:val="00AF4225"/>
    <w:rsid w:val="00AF4761"/>
    <w:rsid w:val="00AF5120"/>
    <w:rsid w:val="00AF5353"/>
    <w:rsid w:val="00AF5488"/>
    <w:rsid w:val="00B00055"/>
    <w:rsid w:val="00B00993"/>
    <w:rsid w:val="00B039C9"/>
    <w:rsid w:val="00B03DB7"/>
    <w:rsid w:val="00B03DE7"/>
    <w:rsid w:val="00B03E93"/>
    <w:rsid w:val="00B04071"/>
    <w:rsid w:val="00B0423A"/>
    <w:rsid w:val="00B045E4"/>
    <w:rsid w:val="00B055DE"/>
    <w:rsid w:val="00B05610"/>
    <w:rsid w:val="00B07381"/>
    <w:rsid w:val="00B0750C"/>
    <w:rsid w:val="00B1177B"/>
    <w:rsid w:val="00B11ACE"/>
    <w:rsid w:val="00B12F6D"/>
    <w:rsid w:val="00B131B9"/>
    <w:rsid w:val="00B13340"/>
    <w:rsid w:val="00B13ED9"/>
    <w:rsid w:val="00B141EB"/>
    <w:rsid w:val="00B14298"/>
    <w:rsid w:val="00B145B8"/>
    <w:rsid w:val="00B14B26"/>
    <w:rsid w:val="00B15109"/>
    <w:rsid w:val="00B15CE5"/>
    <w:rsid w:val="00B203AE"/>
    <w:rsid w:val="00B21317"/>
    <w:rsid w:val="00B216AD"/>
    <w:rsid w:val="00B21A70"/>
    <w:rsid w:val="00B21DD3"/>
    <w:rsid w:val="00B22DE5"/>
    <w:rsid w:val="00B2315F"/>
    <w:rsid w:val="00B249A9"/>
    <w:rsid w:val="00B26746"/>
    <w:rsid w:val="00B27661"/>
    <w:rsid w:val="00B31A94"/>
    <w:rsid w:val="00B31DB9"/>
    <w:rsid w:val="00B3248A"/>
    <w:rsid w:val="00B32644"/>
    <w:rsid w:val="00B331AE"/>
    <w:rsid w:val="00B336E1"/>
    <w:rsid w:val="00B3371D"/>
    <w:rsid w:val="00B34164"/>
    <w:rsid w:val="00B351D7"/>
    <w:rsid w:val="00B37CE0"/>
    <w:rsid w:val="00B37FD7"/>
    <w:rsid w:val="00B40ABC"/>
    <w:rsid w:val="00B41F13"/>
    <w:rsid w:val="00B421E1"/>
    <w:rsid w:val="00B42A72"/>
    <w:rsid w:val="00B43764"/>
    <w:rsid w:val="00B44252"/>
    <w:rsid w:val="00B44C9C"/>
    <w:rsid w:val="00B4597A"/>
    <w:rsid w:val="00B45BD3"/>
    <w:rsid w:val="00B508E6"/>
    <w:rsid w:val="00B5114A"/>
    <w:rsid w:val="00B539B5"/>
    <w:rsid w:val="00B54000"/>
    <w:rsid w:val="00B56B04"/>
    <w:rsid w:val="00B570DA"/>
    <w:rsid w:val="00B605A5"/>
    <w:rsid w:val="00B60E6A"/>
    <w:rsid w:val="00B61640"/>
    <w:rsid w:val="00B61943"/>
    <w:rsid w:val="00B61B25"/>
    <w:rsid w:val="00B62035"/>
    <w:rsid w:val="00B62737"/>
    <w:rsid w:val="00B62B71"/>
    <w:rsid w:val="00B63410"/>
    <w:rsid w:val="00B6391A"/>
    <w:rsid w:val="00B64B25"/>
    <w:rsid w:val="00B64D3C"/>
    <w:rsid w:val="00B65767"/>
    <w:rsid w:val="00B670DB"/>
    <w:rsid w:val="00B7055B"/>
    <w:rsid w:val="00B70C39"/>
    <w:rsid w:val="00B7101A"/>
    <w:rsid w:val="00B71700"/>
    <w:rsid w:val="00B72C2F"/>
    <w:rsid w:val="00B7305D"/>
    <w:rsid w:val="00B7474B"/>
    <w:rsid w:val="00B759A7"/>
    <w:rsid w:val="00B76881"/>
    <w:rsid w:val="00B768EA"/>
    <w:rsid w:val="00B76E15"/>
    <w:rsid w:val="00B80200"/>
    <w:rsid w:val="00B80712"/>
    <w:rsid w:val="00B809D3"/>
    <w:rsid w:val="00B82974"/>
    <w:rsid w:val="00B83858"/>
    <w:rsid w:val="00B85ADD"/>
    <w:rsid w:val="00B8611F"/>
    <w:rsid w:val="00B86FF9"/>
    <w:rsid w:val="00B87CA8"/>
    <w:rsid w:val="00B91F45"/>
    <w:rsid w:val="00B93C84"/>
    <w:rsid w:val="00B93CA1"/>
    <w:rsid w:val="00B93EA5"/>
    <w:rsid w:val="00B93FDF"/>
    <w:rsid w:val="00B94ACA"/>
    <w:rsid w:val="00B94E3A"/>
    <w:rsid w:val="00B94F4E"/>
    <w:rsid w:val="00B95442"/>
    <w:rsid w:val="00B97F84"/>
    <w:rsid w:val="00BA13A2"/>
    <w:rsid w:val="00BA584F"/>
    <w:rsid w:val="00BA6274"/>
    <w:rsid w:val="00BA67AD"/>
    <w:rsid w:val="00BA7511"/>
    <w:rsid w:val="00BB0A58"/>
    <w:rsid w:val="00BB2E1E"/>
    <w:rsid w:val="00BB3EA2"/>
    <w:rsid w:val="00BB5F03"/>
    <w:rsid w:val="00BB6B81"/>
    <w:rsid w:val="00BC21F9"/>
    <w:rsid w:val="00BC2CE8"/>
    <w:rsid w:val="00BC338E"/>
    <w:rsid w:val="00BC349C"/>
    <w:rsid w:val="00BC5675"/>
    <w:rsid w:val="00BC570E"/>
    <w:rsid w:val="00BC6337"/>
    <w:rsid w:val="00BC66C8"/>
    <w:rsid w:val="00BC7255"/>
    <w:rsid w:val="00BD1034"/>
    <w:rsid w:val="00BD1175"/>
    <w:rsid w:val="00BD2334"/>
    <w:rsid w:val="00BD3A90"/>
    <w:rsid w:val="00BD5584"/>
    <w:rsid w:val="00BD66D7"/>
    <w:rsid w:val="00BE084A"/>
    <w:rsid w:val="00BE0B07"/>
    <w:rsid w:val="00BE164E"/>
    <w:rsid w:val="00BE17F7"/>
    <w:rsid w:val="00BE2FCF"/>
    <w:rsid w:val="00BE5B9C"/>
    <w:rsid w:val="00BE5D0B"/>
    <w:rsid w:val="00BE5D4B"/>
    <w:rsid w:val="00BE685B"/>
    <w:rsid w:val="00BE75DE"/>
    <w:rsid w:val="00BE7B2A"/>
    <w:rsid w:val="00BF0681"/>
    <w:rsid w:val="00BF1303"/>
    <w:rsid w:val="00BF18B4"/>
    <w:rsid w:val="00BF251D"/>
    <w:rsid w:val="00BF3FD1"/>
    <w:rsid w:val="00BF532D"/>
    <w:rsid w:val="00BF573F"/>
    <w:rsid w:val="00BF5A87"/>
    <w:rsid w:val="00BF62F8"/>
    <w:rsid w:val="00BF6C24"/>
    <w:rsid w:val="00BF7850"/>
    <w:rsid w:val="00C002B8"/>
    <w:rsid w:val="00C004C6"/>
    <w:rsid w:val="00C02CF3"/>
    <w:rsid w:val="00C04785"/>
    <w:rsid w:val="00C0479B"/>
    <w:rsid w:val="00C059CF"/>
    <w:rsid w:val="00C07BE7"/>
    <w:rsid w:val="00C103A8"/>
    <w:rsid w:val="00C10E0C"/>
    <w:rsid w:val="00C11FBA"/>
    <w:rsid w:val="00C125B1"/>
    <w:rsid w:val="00C1279C"/>
    <w:rsid w:val="00C12CBD"/>
    <w:rsid w:val="00C15632"/>
    <w:rsid w:val="00C17902"/>
    <w:rsid w:val="00C22169"/>
    <w:rsid w:val="00C23026"/>
    <w:rsid w:val="00C2333E"/>
    <w:rsid w:val="00C2355D"/>
    <w:rsid w:val="00C239D3"/>
    <w:rsid w:val="00C24E83"/>
    <w:rsid w:val="00C25688"/>
    <w:rsid w:val="00C25F45"/>
    <w:rsid w:val="00C265F3"/>
    <w:rsid w:val="00C266F2"/>
    <w:rsid w:val="00C26DBB"/>
    <w:rsid w:val="00C27624"/>
    <w:rsid w:val="00C30704"/>
    <w:rsid w:val="00C31E12"/>
    <w:rsid w:val="00C34657"/>
    <w:rsid w:val="00C34A90"/>
    <w:rsid w:val="00C378CD"/>
    <w:rsid w:val="00C408EF"/>
    <w:rsid w:val="00C427B6"/>
    <w:rsid w:val="00C427C5"/>
    <w:rsid w:val="00C44553"/>
    <w:rsid w:val="00C45935"/>
    <w:rsid w:val="00C45E60"/>
    <w:rsid w:val="00C45EE6"/>
    <w:rsid w:val="00C4694D"/>
    <w:rsid w:val="00C46E2F"/>
    <w:rsid w:val="00C4723F"/>
    <w:rsid w:val="00C474A9"/>
    <w:rsid w:val="00C47525"/>
    <w:rsid w:val="00C47752"/>
    <w:rsid w:val="00C50AF4"/>
    <w:rsid w:val="00C50FC6"/>
    <w:rsid w:val="00C51929"/>
    <w:rsid w:val="00C52263"/>
    <w:rsid w:val="00C55FA0"/>
    <w:rsid w:val="00C57DF0"/>
    <w:rsid w:val="00C60834"/>
    <w:rsid w:val="00C6237D"/>
    <w:rsid w:val="00C64A02"/>
    <w:rsid w:val="00C65B1C"/>
    <w:rsid w:val="00C662B2"/>
    <w:rsid w:val="00C6682C"/>
    <w:rsid w:val="00C67B52"/>
    <w:rsid w:val="00C72388"/>
    <w:rsid w:val="00C724EB"/>
    <w:rsid w:val="00C73A77"/>
    <w:rsid w:val="00C74710"/>
    <w:rsid w:val="00C766ED"/>
    <w:rsid w:val="00C76D81"/>
    <w:rsid w:val="00C76EF8"/>
    <w:rsid w:val="00C77C1C"/>
    <w:rsid w:val="00C805BE"/>
    <w:rsid w:val="00C807A9"/>
    <w:rsid w:val="00C818B4"/>
    <w:rsid w:val="00C831C9"/>
    <w:rsid w:val="00C84896"/>
    <w:rsid w:val="00C84E97"/>
    <w:rsid w:val="00C85027"/>
    <w:rsid w:val="00C854D7"/>
    <w:rsid w:val="00C91117"/>
    <w:rsid w:val="00C917F2"/>
    <w:rsid w:val="00C92672"/>
    <w:rsid w:val="00C935A6"/>
    <w:rsid w:val="00C942C1"/>
    <w:rsid w:val="00C94630"/>
    <w:rsid w:val="00C94BC2"/>
    <w:rsid w:val="00C94C5C"/>
    <w:rsid w:val="00C95D26"/>
    <w:rsid w:val="00C96B01"/>
    <w:rsid w:val="00C971A1"/>
    <w:rsid w:val="00C97379"/>
    <w:rsid w:val="00C97ED4"/>
    <w:rsid w:val="00CA05EE"/>
    <w:rsid w:val="00CA2FEE"/>
    <w:rsid w:val="00CA418F"/>
    <w:rsid w:val="00CA5713"/>
    <w:rsid w:val="00CA59C2"/>
    <w:rsid w:val="00CA7C41"/>
    <w:rsid w:val="00CB050E"/>
    <w:rsid w:val="00CB0DBD"/>
    <w:rsid w:val="00CB1712"/>
    <w:rsid w:val="00CB2A61"/>
    <w:rsid w:val="00CB3108"/>
    <w:rsid w:val="00CB3CE0"/>
    <w:rsid w:val="00CB545F"/>
    <w:rsid w:val="00CB5C28"/>
    <w:rsid w:val="00CB7C2E"/>
    <w:rsid w:val="00CC040B"/>
    <w:rsid w:val="00CC0CD7"/>
    <w:rsid w:val="00CC1375"/>
    <w:rsid w:val="00CC1A7D"/>
    <w:rsid w:val="00CC4252"/>
    <w:rsid w:val="00CC44A3"/>
    <w:rsid w:val="00CC4553"/>
    <w:rsid w:val="00CC55AA"/>
    <w:rsid w:val="00CC6B60"/>
    <w:rsid w:val="00CC6E76"/>
    <w:rsid w:val="00CC7EE0"/>
    <w:rsid w:val="00CD0D0A"/>
    <w:rsid w:val="00CD0DDB"/>
    <w:rsid w:val="00CD180D"/>
    <w:rsid w:val="00CD1D7B"/>
    <w:rsid w:val="00CD28E7"/>
    <w:rsid w:val="00CD2CCF"/>
    <w:rsid w:val="00CD307B"/>
    <w:rsid w:val="00CD3180"/>
    <w:rsid w:val="00CD53A5"/>
    <w:rsid w:val="00CD57D5"/>
    <w:rsid w:val="00CD65A3"/>
    <w:rsid w:val="00CD69B8"/>
    <w:rsid w:val="00CD6D4F"/>
    <w:rsid w:val="00CD7D0A"/>
    <w:rsid w:val="00CE090A"/>
    <w:rsid w:val="00CE1322"/>
    <w:rsid w:val="00CE23F9"/>
    <w:rsid w:val="00CE730F"/>
    <w:rsid w:val="00CE7ECA"/>
    <w:rsid w:val="00CF0708"/>
    <w:rsid w:val="00CF20FE"/>
    <w:rsid w:val="00CF24DE"/>
    <w:rsid w:val="00CF2951"/>
    <w:rsid w:val="00CF3DCB"/>
    <w:rsid w:val="00CF4303"/>
    <w:rsid w:val="00CF544D"/>
    <w:rsid w:val="00CF6ECE"/>
    <w:rsid w:val="00D00222"/>
    <w:rsid w:val="00D01450"/>
    <w:rsid w:val="00D01528"/>
    <w:rsid w:val="00D0454A"/>
    <w:rsid w:val="00D04CDC"/>
    <w:rsid w:val="00D06705"/>
    <w:rsid w:val="00D06CE6"/>
    <w:rsid w:val="00D07209"/>
    <w:rsid w:val="00D07772"/>
    <w:rsid w:val="00D10D10"/>
    <w:rsid w:val="00D113D7"/>
    <w:rsid w:val="00D12A73"/>
    <w:rsid w:val="00D1379A"/>
    <w:rsid w:val="00D14684"/>
    <w:rsid w:val="00D14EA6"/>
    <w:rsid w:val="00D14FC4"/>
    <w:rsid w:val="00D15447"/>
    <w:rsid w:val="00D16A2C"/>
    <w:rsid w:val="00D1762A"/>
    <w:rsid w:val="00D178AE"/>
    <w:rsid w:val="00D200D4"/>
    <w:rsid w:val="00D212B8"/>
    <w:rsid w:val="00D22AD6"/>
    <w:rsid w:val="00D23D2D"/>
    <w:rsid w:val="00D25A6C"/>
    <w:rsid w:val="00D2707A"/>
    <w:rsid w:val="00D27653"/>
    <w:rsid w:val="00D32066"/>
    <w:rsid w:val="00D3323A"/>
    <w:rsid w:val="00D34595"/>
    <w:rsid w:val="00D351A9"/>
    <w:rsid w:val="00D363D1"/>
    <w:rsid w:val="00D400DA"/>
    <w:rsid w:val="00D41ABA"/>
    <w:rsid w:val="00D41CAB"/>
    <w:rsid w:val="00D422CA"/>
    <w:rsid w:val="00D42445"/>
    <w:rsid w:val="00D425E5"/>
    <w:rsid w:val="00D4308E"/>
    <w:rsid w:val="00D44934"/>
    <w:rsid w:val="00D46208"/>
    <w:rsid w:val="00D47D44"/>
    <w:rsid w:val="00D525A6"/>
    <w:rsid w:val="00D53C61"/>
    <w:rsid w:val="00D5429C"/>
    <w:rsid w:val="00D57B01"/>
    <w:rsid w:val="00D6039E"/>
    <w:rsid w:val="00D61982"/>
    <w:rsid w:val="00D6376A"/>
    <w:rsid w:val="00D63C2B"/>
    <w:rsid w:val="00D63D80"/>
    <w:rsid w:val="00D647EE"/>
    <w:rsid w:val="00D663BD"/>
    <w:rsid w:val="00D66DA1"/>
    <w:rsid w:val="00D671C2"/>
    <w:rsid w:val="00D67214"/>
    <w:rsid w:val="00D6752B"/>
    <w:rsid w:val="00D6758C"/>
    <w:rsid w:val="00D675D9"/>
    <w:rsid w:val="00D67CEF"/>
    <w:rsid w:val="00D7105B"/>
    <w:rsid w:val="00D713D0"/>
    <w:rsid w:val="00D71ABC"/>
    <w:rsid w:val="00D72030"/>
    <w:rsid w:val="00D72F17"/>
    <w:rsid w:val="00D73C63"/>
    <w:rsid w:val="00D7415F"/>
    <w:rsid w:val="00D7448D"/>
    <w:rsid w:val="00D76281"/>
    <w:rsid w:val="00D778B8"/>
    <w:rsid w:val="00D77C49"/>
    <w:rsid w:val="00D8127C"/>
    <w:rsid w:val="00D815F6"/>
    <w:rsid w:val="00D83F5F"/>
    <w:rsid w:val="00D8423E"/>
    <w:rsid w:val="00D84C6F"/>
    <w:rsid w:val="00D86352"/>
    <w:rsid w:val="00D8711E"/>
    <w:rsid w:val="00D87D5C"/>
    <w:rsid w:val="00D9147F"/>
    <w:rsid w:val="00D92087"/>
    <w:rsid w:val="00D951AB"/>
    <w:rsid w:val="00D95AE1"/>
    <w:rsid w:val="00D97DB7"/>
    <w:rsid w:val="00D97F16"/>
    <w:rsid w:val="00DA0C51"/>
    <w:rsid w:val="00DA52CB"/>
    <w:rsid w:val="00DA58A0"/>
    <w:rsid w:val="00DA60C2"/>
    <w:rsid w:val="00DA61D6"/>
    <w:rsid w:val="00DA642F"/>
    <w:rsid w:val="00DB026B"/>
    <w:rsid w:val="00DB0482"/>
    <w:rsid w:val="00DB1C33"/>
    <w:rsid w:val="00DB482E"/>
    <w:rsid w:val="00DB5928"/>
    <w:rsid w:val="00DB7CF0"/>
    <w:rsid w:val="00DC014B"/>
    <w:rsid w:val="00DC05D3"/>
    <w:rsid w:val="00DC07F5"/>
    <w:rsid w:val="00DC10B5"/>
    <w:rsid w:val="00DC2290"/>
    <w:rsid w:val="00DC41DD"/>
    <w:rsid w:val="00DC434E"/>
    <w:rsid w:val="00DC4F1C"/>
    <w:rsid w:val="00DC550B"/>
    <w:rsid w:val="00DC5F59"/>
    <w:rsid w:val="00DC61F4"/>
    <w:rsid w:val="00DC6BDA"/>
    <w:rsid w:val="00DC7BC5"/>
    <w:rsid w:val="00DD05FC"/>
    <w:rsid w:val="00DD06F9"/>
    <w:rsid w:val="00DD1537"/>
    <w:rsid w:val="00DD1F1B"/>
    <w:rsid w:val="00DD31A4"/>
    <w:rsid w:val="00DD436E"/>
    <w:rsid w:val="00DD44EB"/>
    <w:rsid w:val="00DD65E5"/>
    <w:rsid w:val="00DD65EA"/>
    <w:rsid w:val="00DD7334"/>
    <w:rsid w:val="00DD7BFC"/>
    <w:rsid w:val="00DD7D1E"/>
    <w:rsid w:val="00DE0362"/>
    <w:rsid w:val="00DE13D7"/>
    <w:rsid w:val="00DE2ADD"/>
    <w:rsid w:val="00DE7141"/>
    <w:rsid w:val="00DE7201"/>
    <w:rsid w:val="00DE74AE"/>
    <w:rsid w:val="00DE75A6"/>
    <w:rsid w:val="00DE7753"/>
    <w:rsid w:val="00DE7BB6"/>
    <w:rsid w:val="00DF0823"/>
    <w:rsid w:val="00DF287B"/>
    <w:rsid w:val="00DF3848"/>
    <w:rsid w:val="00DF4203"/>
    <w:rsid w:val="00DF42E1"/>
    <w:rsid w:val="00DF586B"/>
    <w:rsid w:val="00DF6212"/>
    <w:rsid w:val="00DF6F4E"/>
    <w:rsid w:val="00DF71A3"/>
    <w:rsid w:val="00DF7D3C"/>
    <w:rsid w:val="00E0000D"/>
    <w:rsid w:val="00E014E2"/>
    <w:rsid w:val="00E01843"/>
    <w:rsid w:val="00E0226A"/>
    <w:rsid w:val="00E0696D"/>
    <w:rsid w:val="00E07688"/>
    <w:rsid w:val="00E10C90"/>
    <w:rsid w:val="00E124E2"/>
    <w:rsid w:val="00E12600"/>
    <w:rsid w:val="00E13B34"/>
    <w:rsid w:val="00E14B53"/>
    <w:rsid w:val="00E15840"/>
    <w:rsid w:val="00E17692"/>
    <w:rsid w:val="00E201FB"/>
    <w:rsid w:val="00E2087D"/>
    <w:rsid w:val="00E22413"/>
    <w:rsid w:val="00E23989"/>
    <w:rsid w:val="00E23EA0"/>
    <w:rsid w:val="00E24BE6"/>
    <w:rsid w:val="00E26496"/>
    <w:rsid w:val="00E279E4"/>
    <w:rsid w:val="00E27A48"/>
    <w:rsid w:val="00E30DBB"/>
    <w:rsid w:val="00E32557"/>
    <w:rsid w:val="00E32BF3"/>
    <w:rsid w:val="00E341CD"/>
    <w:rsid w:val="00E349E8"/>
    <w:rsid w:val="00E35CC8"/>
    <w:rsid w:val="00E35E99"/>
    <w:rsid w:val="00E366BC"/>
    <w:rsid w:val="00E36AA8"/>
    <w:rsid w:val="00E37ADA"/>
    <w:rsid w:val="00E40139"/>
    <w:rsid w:val="00E4073F"/>
    <w:rsid w:val="00E41C73"/>
    <w:rsid w:val="00E42087"/>
    <w:rsid w:val="00E421AB"/>
    <w:rsid w:val="00E42AAC"/>
    <w:rsid w:val="00E43128"/>
    <w:rsid w:val="00E435D7"/>
    <w:rsid w:val="00E43C6F"/>
    <w:rsid w:val="00E46561"/>
    <w:rsid w:val="00E47549"/>
    <w:rsid w:val="00E47BB6"/>
    <w:rsid w:val="00E517A9"/>
    <w:rsid w:val="00E517F1"/>
    <w:rsid w:val="00E51BC6"/>
    <w:rsid w:val="00E53026"/>
    <w:rsid w:val="00E53AF7"/>
    <w:rsid w:val="00E55C4A"/>
    <w:rsid w:val="00E55EFD"/>
    <w:rsid w:val="00E56733"/>
    <w:rsid w:val="00E57A3A"/>
    <w:rsid w:val="00E604E8"/>
    <w:rsid w:val="00E608AE"/>
    <w:rsid w:val="00E62136"/>
    <w:rsid w:val="00E629F2"/>
    <w:rsid w:val="00E63E01"/>
    <w:rsid w:val="00E6475C"/>
    <w:rsid w:val="00E65942"/>
    <w:rsid w:val="00E66741"/>
    <w:rsid w:val="00E67370"/>
    <w:rsid w:val="00E70531"/>
    <w:rsid w:val="00E73A6B"/>
    <w:rsid w:val="00E74267"/>
    <w:rsid w:val="00E74E33"/>
    <w:rsid w:val="00E74E70"/>
    <w:rsid w:val="00E7501D"/>
    <w:rsid w:val="00E75395"/>
    <w:rsid w:val="00E75556"/>
    <w:rsid w:val="00E75651"/>
    <w:rsid w:val="00E75DB5"/>
    <w:rsid w:val="00E76353"/>
    <w:rsid w:val="00E7737A"/>
    <w:rsid w:val="00E7740E"/>
    <w:rsid w:val="00E77749"/>
    <w:rsid w:val="00E81431"/>
    <w:rsid w:val="00E82CBC"/>
    <w:rsid w:val="00E84072"/>
    <w:rsid w:val="00E8586B"/>
    <w:rsid w:val="00E8701D"/>
    <w:rsid w:val="00E8739D"/>
    <w:rsid w:val="00E879FD"/>
    <w:rsid w:val="00E91799"/>
    <w:rsid w:val="00E917C6"/>
    <w:rsid w:val="00E91998"/>
    <w:rsid w:val="00E91B29"/>
    <w:rsid w:val="00E92C5B"/>
    <w:rsid w:val="00E93D43"/>
    <w:rsid w:val="00E94AD6"/>
    <w:rsid w:val="00E95316"/>
    <w:rsid w:val="00E967F5"/>
    <w:rsid w:val="00EA1252"/>
    <w:rsid w:val="00EA12E5"/>
    <w:rsid w:val="00EA18C1"/>
    <w:rsid w:val="00EA2F39"/>
    <w:rsid w:val="00EA46BA"/>
    <w:rsid w:val="00EA4B76"/>
    <w:rsid w:val="00EA4E1C"/>
    <w:rsid w:val="00EA5248"/>
    <w:rsid w:val="00EA59B3"/>
    <w:rsid w:val="00EA62F4"/>
    <w:rsid w:val="00EA6A45"/>
    <w:rsid w:val="00EA6ACF"/>
    <w:rsid w:val="00EB1A1F"/>
    <w:rsid w:val="00EB3C5B"/>
    <w:rsid w:val="00EB3D98"/>
    <w:rsid w:val="00EB3FA9"/>
    <w:rsid w:val="00EB4322"/>
    <w:rsid w:val="00EB4459"/>
    <w:rsid w:val="00EB549A"/>
    <w:rsid w:val="00EB7B87"/>
    <w:rsid w:val="00EC00CA"/>
    <w:rsid w:val="00EC180E"/>
    <w:rsid w:val="00EC33B8"/>
    <w:rsid w:val="00EC372A"/>
    <w:rsid w:val="00EC43F0"/>
    <w:rsid w:val="00EC4947"/>
    <w:rsid w:val="00EC7C78"/>
    <w:rsid w:val="00ED0BFC"/>
    <w:rsid w:val="00ED1640"/>
    <w:rsid w:val="00ED1D78"/>
    <w:rsid w:val="00ED3E0A"/>
    <w:rsid w:val="00ED49C3"/>
    <w:rsid w:val="00ED4D85"/>
    <w:rsid w:val="00ED5E0E"/>
    <w:rsid w:val="00ED70B4"/>
    <w:rsid w:val="00EE000F"/>
    <w:rsid w:val="00EE0314"/>
    <w:rsid w:val="00EE1160"/>
    <w:rsid w:val="00EE11C4"/>
    <w:rsid w:val="00EE5938"/>
    <w:rsid w:val="00EE5EA5"/>
    <w:rsid w:val="00EE6332"/>
    <w:rsid w:val="00EE6697"/>
    <w:rsid w:val="00EE6B56"/>
    <w:rsid w:val="00EE7764"/>
    <w:rsid w:val="00EE77D2"/>
    <w:rsid w:val="00EE7C78"/>
    <w:rsid w:val="00EF1FE9"/>
    <w:rsid w:val="00EF3EC6"/>
    <w:rsid w:val="00EF414C"/>
    <w:rsid w:val="00EF43E0"/>
    <w:rsid w:val="00EF5C07"/>
    <w:rsid w:val="00EF6329"/>
    <w:rsid w:val="00EF6E6D"/>
    <w:rsid w:val="00F00EAC"/>
    <w:rsid w:val="00F0121A"/>
    <w:rsid w:val="00F01D6E"/>
    <w:rsid w:val="00F025AC"/>
    <w:rsid w:val="00F0279A"/>
    <w:rsid w:val="00F030E8"/>
    <w:rsid w:val="00F0384B"/>
    <w:rsid w:val="00F03F8A"/>
    <w:rsid w:val="00F04D46"/>
    <w:rsid w:val="00F06499"/>
    <w:rsid w:val="00F06DE2"/>
    <w:rsid w:val="00F07699"/>
    <w:rsid w:val="00F10EFE"/>
    <w:rsid w:val="00F121B7"/>
    <w:rsid w:val="00F12465"/>
    <w:rsid w:val="00F125F7"/>
    <w:rsid w:val="00F15DAA"/>
    <w:rsid w:val="00F20199"/>
    <w:rsid w:val="00F21AAF"/>
    <w:rsid w:val="00F23C3D"/>
    <w:rsid w:val="00F2490F"/>
    <w:rsid w:val="00F250F0"/>
    <w:rsid w:val="00F26020"/>
    <w:rsid w:val="00F2743B"/>
    <w:rsid w:val="00F301B2"/>
    <w:rsid w:val="00F314F3"/>
    <w:rsid w:val="00F317E6"/>
    <w:rsid w:val="00F33C67"/>
    <w:rsid w:val="00F34821"/>
    <w:rsid w:val="00F371C5"/>
    <w:rsid w:val="00F416DA"/>
    <w:rsid w:val="00F4383B"/>
    <w:rsid w:val="00F4396F"/>
    <w:rsid w:val="00F44345"/>
    <w:rsid w:val="00F44A96"/>
    <w:rsid w:val="00F44C0F"/>
    <w:rsid w:val="00F4625B"/>
    <w:rsid w:val="00F463BE"/>
    <w:rsid w:val="00F463C0"/>
    <w:rsid w:val="00F46491"/>
    <w:rsid w:val="00F46F10"/>
    <w:rsid w:val="00F47FBB"/>
    <w:rsid w:val="00F50149"/>
    <w:rsid w:val="00F50DA3"/>
    <w:rsid w:val="00F51858"/>
    <w:rsid w:val="00F51AB1"/>
    <w:rsid w:val="00F522E2"/>
    <w:rsid w:val="00F524F6"/>
    <w:rsid w:val="00F5333B"/>
    <w:rsid w:val="00F533B1"/>
    <w:rsid w:val="00F567DC"/>
    <w:rsid w:val="00F57073"/>
    <w:rsid w:val="00F5762F"/>
    <w:rsid w:val="00F57DBC"/>
    <w:rsid w:val="00F6026E"/>
    <w:rsid w:val="00F60839"/>
    <w:rsid w:val="00F61C3D"/>
    <w:rsid w:val="00F61C83"/>
    <w:rsid w:val="00F62A04"/>
    <w:rsid w:val="00F63119"/>
    <w:rsid w:val="00F632CA"/>
    <w:rsid w:val="00F639B5"/>
    <w:rsid w:val="00F64162"/>
    <w:rsid w:val="00F666A9"/>
    <w:rsid w:val="00F66A10"/>
    <w:rsid w:val="00F700B2"/>
    <w:rsid w:val="00F70987"/>
    <w:rsid w:val="00F70C22"/>
    <w:rsid w:val="00F71531"/>
    <w:rsid w:val="00F716CB"/>
    <w:rsid w:val="00F7278A"/>
    <w:rsid w:val="00F73543"/>
    <w:rsid w:val="00F737AE"/>
    <w:rsid w:val="00F73F97"/>
    <w:rsid w:val="00F75C1D"/>
    <w:rsid w:val="00F776BA"/>
    <w:rsid w:val="00F82DB5"/>
    <w:rsid w:val="00F83E89"/>
    <w:rsid w:val="00F843A1"/>
    <w:rsid w:val="00F850FC"/>
    <w:rsid w:val="00F857A0"/>
    <w:rsid w:val="00F859BB"/>
    <w:rsid w:val="00F91B08"/>
    <w:rsid w:val="00F91F6D"/>
    <w:rsid w:val="00F92110"/>
    <w:rsid w:val="00F92752"/>
    <w:rsid w:val="00F93B75"/>
    <w:rsid w:val="00F94105"/>
    <w:rsid w:val="00F95589"/>
    <w:rsid w:val="00F9634F"/>
    <w:rsid w:val="00F9646D"/>
    <w:rsid w:val="00F96569"/>
    <w:rsid w:val="00F967B3"/>
    <w:rsid w:val="00F9693A"/>
    <w:rsid w:val="00F9695A"/>
    <w:rsid w:val="00F96B7B"/>
    <w:rsid w:val="00F97DDC"/>
    <w:rsid w:val="00FA06F7"/>
    <w:rsid w:val="00FA3A19"/>
    <w:rsid w:val="00FA4B3C"/>
    <w:rsid w:val="00FA7B4D"/>
    <w:rsid w:val="00FB01C3"/>
    <w:rsid w:val="00FB03E8"/>
    <w:rsid w:val="00FB052A"/>
    <w:rsid w:val="00FB1188"/>
    <w:rsid w:val="00FB2050"/>
    <w:rsid w:val="00FB405A"/>
    <w:rsid w:val="00FC069F"/>
    <w:rsid w:val="00FC1907"/>
    <w:rsid w:val="00FC39F0"/>
    <w:rsid w:val="00FC47DD"/>
    <w:rsid w:val="00FC4969"/>
    <w:rsid w:val="00FC536E"/>
    <w:rsid w:val="00FC6896"/>
    <w:rsid w:val="00FC7F9E"/>
    <w:rsid w:val="00FD01D4"/>
    <w:rsid w:val="00FD08F3"/>
    <w:rsid w:val="00FD0995"/>
    <w:rsid w:val="00FD3BF8"/>
    <w:rsid w:val="00FD42BD"/>
    <w:rsid w:val="00FD4E91"/>
    <w:rsid w:val="00FD5863"/>
    <w:rsid w:val="00FD63CB"/>
    <w:rsid w:val="00FD688D"/>
    <w:rsid w:val="00FD6F5F"/>
    <w:rsid w:val="00FD75BF"/>
    <w:rsid w:val="00FD7B85"/>
    <w:rsid w:val="00FD7C01"/>
    <w:rsid w:val="00FE0B66"/>
    <w:rsid w:val="00FE0E99"/>
    <w:rsid w:val="00FE1196"/>
    <w:rsid w:val="00FE12C4"/>
    <w:rsid w:val="00FE1441"/>
    <w:rsid w:val="00FE1BD3"/>
    <w:rsid w:val="00FE2786"/>
    <w:rsid w:val="00FE2AEC"/>
    <w:rsid w:val="00FE539F"/>
    <w:rsid w:val="00FE654A"/>
    <w:rsid w:val="00FE71E9"/>
    <w:rsid w:val="00FE7FFC"/>
    <w:rsid w:val="00FF0114"/>
    <w:rsid w:val="00FF0B2F"/>
    <w:rsid w:val="00FF0B52"/>
    <w:rsid w:val="00FF2F38"/>
    <w:rsid w:val="00FF315B"/>
    <w:rsid w:val="00FF3A8D"/>
    <w:rsid w:val="00FF4456"/>
    <w:rsid w:val="00FF4648"/>
    <w:rsid w:val="00FF57E0"/>
    <w:rsid w:val="00FF68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4C8A5A2"/>
  <w15:chartTrackingRefBased/>
  <w15:docId w15:val="{B5A3F984-943B-4CBE-970E-4DE013E63D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51286"/>
    <w:pPr>
      <w:widowControl w:val="0"/>
      <w:numPr>
        <w:numId w:val="2"/>
      </w:numPr>
      <w:spacing w:line="260" w:lineRule="exact"/>
      <w:jc w:val="both"/>
    </w:pPr>
    <w:rPr>
      <w:rFonts w:ascii="Times New Roman" w:hAnsi="Times New Roman" w:cs="Times New Roman"/>
      <w:color w:val="000000" w:themeColor="text1"/>
      <w:sz w:val="18"/>
      <w:szCs w:val="18"/>
    </w:rPr>
  </w:style>
  <w:style w:type="paragraph" w:styleId="1">
    <w:name w:val="heading 1"/>
    <w:next w:val="a"/>
    <w:link w:val="10"/>
    <w:autoRedefine/>
    <w:uiPriority w:val="9"/>
    <w:qFormat/>
    <w:rsid w:val="00810FFE"/>
    <w:pPr>
      <w:keepNext/>
      <w:keepLines/>
      <w:pBdr>
        <w:bottom w:val="single" w:sz="8" w:space="1" w:color="auto"/>
      </w:pBdr>
      <w:spacing w:line="240" w:lineRule="exact"/>
      <w:outlineLvl w:val="0"/>
    </w:pPr>
    <w:rPr>
      <w:rFonts w:ascii="Times New Roman" w:eastAsia="Times New Roman" w:hAnsi="Times New Roman" w:cs="Times New Roman"/>
      <w:b/>
      <w:bCs/>
      <w:color w:val="000000" w:themeColor="text1"/>
      <w:kern w:val="44"/>
      <w:sz w:val="18"/>
      <w:szCs w:val="18"/>
    </w:rPr>
  </w:style>
  <w:style w:type="paragraph" w:styleId="2">
    <w:name w:val="heading 2"/>
    <w:next w:val="a"/>
    <w:link w:val="20"/>
    <w:uiPriority w:val="9"/>
    <w:unhideWhenUsed/>
    <w:qFormat/>
    <w:rsid w:val="0092187E"/>
    <w:pPr>
      <w:keepNext/>
      <w:keepLines/>
      <w:spacing w:line="300" w:lineRule="exact"/>
      <w:outlineLvl w:val="1"/>
    </w:pPr>
    <w:rPr>
      <w:rFonts w:ascii="Times New Roman" w:hAnsi="Times New Roman" w:cs="Times New Roman"/>
      <w:b/>
      <w:bCs/>
      <w:sz w:val="18"/>
      <w:szCs w:val="18"/>
    </w:rPr>
  </w:style>
  <w:style w:type="paragraph" w:styleId="3">
    <w:name w:val="heading 3"/>
    <w:basedOn w:val="a"/>
    <w:next w:val="a"/>
    <w:link w:val="30"/>
    <w:uiPriority w:val="9"/>
    <w:unhideWhenUsed/>
    <w:qFormat/>
    <w:rsid w:val="00025EF6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B04071"/>
    <w:pPr>
      <w:keepNext/>
      <w:keepLines/>
      <w:spacing w:before="280" w:after="290" w:line="376" w:lineRule="atLeast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3B63F7"/>
    <w:pPr>
      <w:keepNext/>
      <w:keepLines/>
      <w:spacing w:before="240" w:after="64" w:line="320" w:lineRule="atLeast"/>
      <w:outlineLvl w:val="8"/>
    </w:pPr>
    <w:rPr>
      <w:rFonts w:asciiTheme="majorHAnsi" w:eastAsiaTheme="majorEastAsia" w:hAnsiTheme="majorHAnsi" w:cstheme="majorBidi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AB7A2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标题 1 字符"/>
    <w:basedOn w:val="a0"/>
    <w:link w:val="1"/>
    <w:uiPriority w:val="9"/>
    <w:rsid w:val="00810FFE"/>
    <w:rPr>
      <w:rFonts w:ascii="Times New Roman" w:eastAsia="Times New Roman" w:hAnsi="Times New Roman" w:cs="Times New Roman"/>
      <w:b/>
      <w:bCs/>
      <w:color w:val="000000" w:themeColor="text1"/>
      <w:kern w:val="44"/>
      <w:sz w:val="18"/>
      <w:szCs w:val="18"/>
    </w:rPr>
  </w:style>
  <w:style w:type="character" w:customStyle="1" w:styleId="20">
    <w:name w:val="标题 2 字符"/>
    <w:basedOn w:val="a0"/>
    <w:link w:val="2"/>
    <w:uiPriority w:val="9"/>
    <w:rsid w:val="0092187E"/>
    <w:rPr>
      <w:rFonts w:ascii="Times New Roman" w:hAnsi="Times New Roman" w:cs="Times New Roman"/>
      <w:b/>
      <w:bCs/>
      <w:sz w:val="18"/>
      <w:szCs w:val="18"/>
    </w:rPr>
  </w:style>
  <w:style w:type="character" w:customStyle="1" w:styleId="30">
    <w:name w:val="标题 3 字符"/>
    <w:basedOn w:val="a0"/>
    <w:link w:val="3"/>
    <w:uiPriority w:val="9"/>
    <w:rsid w:val="00025EF6"/>
    <w:rPr>
      <w:b/>
      <w:bCs/>
      <w:sz w:val="32"/>
      <w:szCs w:val="32"/>
    </w:rPr>
  </w:style>
  <w:style w:type="paragraph" w:customStyle="1" w:styleId="a4">
    <w:name w:val="正文 靠右侧"/>
    <w:link w:val="a5"/>
    <w:qFormat/>
    <w:rsid w:val="008462A2"/>
    <w:pPr>
      <w:spacing w:line="240" w:lineRule="exact"/>
      <w:jc w:val="right"/>
    </w:pPr>
    <w:rPr>
      <w:rFonts w:ascii="Times New Roman" w:eastAsia="Times New Roman" w:hAnsi="Times New Roman" w:cs="Times New Roman"/>
      <w:color w:val="000000" w:themeColor="text1"/>
      <w:sz w:val="18"/>
      <w:szCs w:val="18"/>
    </w:rPr>
  </w:style>
  <w:style w:type="paragraph" w:customStyle="1" w:styleId="a6">
    <w:name w:val="正文 附文"/>
    <w:link w:val="a7"/>
    <w:qFormat/>
    <w:rsid w:val="00D61982"/>
    <w:pPr>
      <w:spacing w:line="240" w:lineRule="exact"/>
      <w:jc w:val="both"/>
    </w:pPr>
    <w:rPr>
      <w:rFonts w:ascii="Times New Roman" w:eastAsia="Times New Roman" w:hAnsi="Times New Roman" w:cs="Times New Roman"/>
      <w:color w:val="000000" w:themeColor="text1"/>
      <w:sz w:val="18"/>
      <w:szCs w:val="18"/>
    </w:rPr>
  </w:style>
  <w:style w:type="character" w:customStyle="1" w:styleId="a5">
    <w:name w:val="正文 靠右侧 字符"/>
    <w:basedOn w:val="a0"/>
    <w:link w:val="a4"/>
    <w:rsid w:val="008462A2"/>
    <w:rPr>
      <w:rFonts w:ascii="Times New Roman" w:eastAsia="Times New Roman" w:hAnsi="Times New Roman" w:cs="Times New Roman"/>
      <w:color w:val="000000" w:themeColor="text1"/>
      <w:sz w:val="18"/>
      <w:szCs w:val="18"/>
    </w:rPr>
  </w:style>
  <w:style w:type="character" w:customStyle="1" w:styleId="a7">
    <w:name w:val="正文 附文 字符"/>
    <w:basedOn w:val="a0"/>
    <w:link w:val="a6"/>
    <w:rsid w:val="00D61982"/>
    <w:rPr>
      <w:rFonts w:ascii="Times New Roman" w:eastAsia="Times New Roman" w:hAnsi="Times New Roman" w:cs="Times New Roman"/>
      <w:color w:val="000000" w:themeColor="text1"/>
      <w:sz w:val="18"/>
      <w:szCs w:val="18"/>
    </w:rPr>
  </w:style>
  <w:style w:type="paragraph" w:styleId="a8">
    <w:name w:val="header"/>
    <w:basedOn w:val="a"/>
    <w:link w:val="a9"/>
    <w:uiPriority w:val="99"/>
    <w:unhideWhenUsed/>
    <w:rsid w:val="00036E6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</w:style>
  <w:style w:type="character" w:customStyle="1" w:styleId="a9">
    <w:name w:val="页眉 字符"/>
    <w:basedOn w:val="a0"/>
    <w:link w:val="a8"/>
    <w:uiPriority w:val="99"/>
    <w:rsid w:val="00036E65"/>
    <w:rPr>
      <w:sz w:val="18"/>
      <w:szCs w:val="18"/>
    </w:rPr>
  </w:style>
  <w:style w:type="paragraph" w:styleId="aa">
    <w:name w:val="footer"/>
    <w:basedOn w:val="a"/>
    <w:link w:val="ab"/>
    <w:uiPriority w:val="99"/>
    <w:unhideWhenUsed/>
    <w:rsid w:val="00036E65"/>
    <w:pPr>
      <w:tabs>
        <w:tab w:val="center" w:pos="4153"/>
        <w:tab w:val="right" w:pos="8306"/>
      </w:tabs>
      <w:snapToGrid w:val="0"/>
      <w:jc w:val="left"/>
    </w:pPr>
  </w:style>
  <w:style w:type="character" w:customStyle="1" w:styleId="ab">
    <w:name w:val="页脚 字符"/>
    <w:basedOn w:val="a0"/>
    <w:link w:val="aa"/>
    <w:uiPriority w:val="99"/>
    <w:rsid w:val="00036E65"/>
    <w:rPr>
      <w:sz w:val="18"/>
      <w:szCs w:val="18"/>
    </w:rPr>
  </w:style>
  <w:style w:type="paragraph" w:customStyle="1" w:styleId="ac">
    <w:name w:val="抬头姓名"/>
    <w:link w:val="ad"/>
    <w:qFormat/>
    <w:rsid w:val="00FF57E0"/>
    <w:pPr>
      <w:spacing w:line="360" w:lineRule="auto"/>
      <w:jc w:val="center"/>
    </w:pPr>
    <w:rPr>
      <w:rFonts w:ascii="Times New Roman" w:eastAsia="Times New Roman" w:hAnsi="Times New Roman" w:cs="Times New Roman"/>
      <w:b/>
      <w:bCs/>
      <w:color w:val="000000" w:themeColor="text1"/>
      <w:kern w:val="44"/>
      <w:sz w:val="44"/>
      <w:szCs w:val="40"/>
    </w:rPr>
  </w:style>
  <w:style w:type="character" w:styleId="ae">
    <w:name w:val="Hyperlink"/>
    <w:basedOn w:val="a0"/>
    <w:uiPriority w:val="99"/>
    <w:unhideWhenUsed/>
    <w:rsid w:val="009B19B5"/>
    <w:rPr>
      <w:color w:val="0563C1" w:themeColor="hyperlink"/>
      <w:u w:val="single"/>
    </w:rPr>
  </w:style>
  <w:style w:type="character" w:customStyle="1" w:styleId="ad">
    <w:name w:val="抬头姓名 字符"/>
    <w:basedOn w:val="10"/>
    <w:link w:val="ac"/>
    <w:rsid w:val="00FF57E0"/>
    <w:rPr>
      <w:rFonts w:ascii="Times New Roman" w:eastAsia="Times New Roman" w:hAnsi="Times New Roman" w:cs="Times New Roman"/>
      <w:b/>
      <w:bCs/>
      <w:color w:val="000000" w:themeColor="text1"/>
      <w:kern w:val="44"/>
      <w:sz w:val="44"/>
      <w:szCs w:val="40"/>
    </w:rPr>
  </w:style>
  <w:style w:type="character" w:styleId="af">
    <w:name w:val="Unresolved Mention"/>
    <w:basedOn w:val="a0"/>
    <w:uiPriority w:val="99"/>
    <w:semiHidden/>
    <w:unhideWhenUsed/>
    <w:rsid w:val="009B19B5"/>
    <w:rPr>
      <w:color w:val="605E5C"/>
      <w:shd w:val="clear" w:color="auto" w:fill="E1DFDD"/>
    </w:rPr>
  </w:style>
  <w:style w:type="paragraph" w:customStyle="1" w:styleId="ChapterTITLE">
    <w:name w:val="Chapter TITLE"/>
    <w:link w:val="ChapterTITLE0"/>
    <w:rsid w:val="0004708B"/>
    <w:pPr>
      <w:spacing w:line="480" w:lineRule="auto"/>
      <w:jc w:val="right"/>
    </w:pPr>
    <w:rPr>
      <w:rFonts w:ascii="微软雅黑" w:eastAsia="微软雅黑" w:hAnsi="微软雅黑" w:cs="微软雅黑"/>
      <w:b/>
      <w:bCs/>
      <w:sz w:val="56"/>
      <w:szCs w:val="56"/>
    </w:rPr>
  </w:style>
  <w:style w:type="character" w:customStyle="1" w:styleId="ChapterTITLE0">
    <w:name w:val="Chapter TITLE 字符"/>
    <w:basedOn w:val="a0"/>
    <w:link w:val="ChapterTITLE"/>
    <w:rsid w:val="0004708B"/>
    <w:rPr>
      <w:rFonts w:ascii="微软雅黑" w:eastAsia="微软雅黑" w:hAnsi="微软雅黑" w:cs="微软雅黑"/>
      <w:b/>
      <w:bCs/>
      <w:sz w:val="56"/>
      <w:szCs w:val="56"/>
    </w:rPr>
  </w:style>
  <w:style w:type="paragraph" w:customStyle="1" w:styleId="af0">
    <w:name w:val="信文正文"/>
    <w:link w:val="af1"/>
    <w:rsid w:val="00A55044"/>
    <w:pPr>
      <w:spacing w:line="240" w:lineRule="exact"/>
      <w:jc w:val="both"/>
    </w:pPr>
    <w:rPr>
      <w:rFonts w:ascii="Microsoft YaHei UI" w:eastAsia="Microsoft YaHei UI" w:hAnsi="Microsoft YaHei UI" w:cs="Microsoft YaHei UI"/>
      <w:color w:val="262626" w:themeColor="text1" w:themeTint="D9"/>
      <w:szCs w:val="21"/>
    </w:rPr>
  </w:style>
  <w:style w:type="character" w:customStyle="1" w:styleId="af1">
    <w:name w:val="信文正文 字符"/>
    <w:basedOn w:val="a0"/>
    <w:link w:val="af0"/>
    <w:rsid w:val="00A55044"/>
    <w:rPr>
      <w:rFonts w:ascii="Microsoft YaHei UI" w:eastAsia="Microsoft YaHei UI" w:hAnsi="Microsoft YaHei UI" w:cs="Microsoft YaHei UI"/>
      <w:color w:val="262626" w:themeColor="text1" w:themeTint="D9"/>
      <w:szCs w:val="21"/>
    </w:rPr>
  </w:style>
  <w:style w:type="paragraph" w:customStyle="1" w:styleId="af2">
    <w:name w:val="邮箱电话"/>
    <w:link w:val="af3"/>
    <w:qFormat/>
    <w:rsid w:val="00F44A96"/>
    <w:pPr>
      <w:jc w:val="center"/>
    </w:pPr>
    <w:rPr>
      <w:rFonts w:ascii="Times New Roman" w:eastAsia="Times New Roman" w:hAnsi="Times New Roman" w:cs="Times New Roman"/>
      <w:color w:val="000000" w:themeColor="text1"/>
      <w:sz w:val="18"/>
      <w:szCs w:val="18"/>
    </w:rPr>
  </w:style>
  <w:style w:type="character" w:customStyle="1" w:styleId="af3">
    <w:name w:val="邮箱电话 字符"/>
    <w:basedOn w:val="a0"/>
    <w:link w:val="af2"/>
    <w:rsid w:val="00F44A96"/>
    <w:rPr>
      <w:rFonts w:ascii="Times New Roman" w:eastAsia="Times New Roman" w:hAnsi="Times New Roman" w:cs="Times New Roman"/>
      <w:color w:val="000000" w:themeColor="text1"/>
      <w:sz w:val="18"/>
      <w:szCs w:val="18"/>
    </w:rPr>
  </w:style>
  <w:style w:type="paragraph" w:customStyle="1" w:styleId="af4">
    <w:name w:val="详情查看附件"/>
    <w:link w:val="af5"/>
    <w:qFormat/>
    <w:rsid w:val="0069736F"/>
    <w:pPr>
      <w:spacing w:line="240" w:lineRule="exact"/>
      <w:jc w:val="right"/>
    </w:pPr>
    <w:rPr>
      <w:rFonts w:ascii="微软雅黑" w:eastAsia="微软雅黑" w:hAnsi="微软雅黑" w:cs="微软雅黑"/>
      <w:color w:val="000000" w:themeColor="text1"/>
      <w:sz w:val="20"/>
    </w:rPr>
  </w:style>
  <w:style w:type="character" w:customStyle="1" w:styleId="af5">
    <w:name w:val="详情查看附件 字符"/>
    <w:basedOn w:val="a0"/>
    <w:link w:val="af4"/>
    <w:rsid w:val="0069736F"/>
    <w:rPr>
      <w:rFonts w:ascii="微软雅黑" w:eastAsia="微软雅黑" w:hAnsi="微软雅黑" w:cs="微软雅黑"/>
      <w:color w:val="000000" w:themeColor="text1"/>
      <w:sz w:val="20"/>
    </w:rPr>
  </w:style>
  <w:style w:type="paragraph" w:customStyle="1" w:styleId="af6">
    <w:name w:val="荣誉日期"/>
    <w:basedOn w:val="a4"/>
    <w:link w:val="af7"/>
    <w:qFormat/>
    <w:rsid w:val="000A1603"/>
    <w:pPr>
      <w:ind w:right="284"/>
    </w:pPr>
  </w:style>
  <w:style w:type="character" w:customStyle="1" w:styleId="af7">
    <w:name w:val="荣誉日期 字符"/>
    <w:basedOn w:val="a5"/>
    <w:link w:val="af6"/>
    <w:rsid w:val="000A1603"/>
    <w:rPr>
      <w:rFonts w:ascii="Georgia" w:eastAsia="Georgia" w:hAnsi="Georgia" w:cs="Georgia"/>
      <w:i w:val="0"/>
      <w:iCs w:val="0"/>
      <w:color w:val="D9D9D9" w:themeColor="background1" w:themeShade="D9"/>
      <w:sz w:val="18"/>
      <w:szCs w:val="18"/>
    </w:rPr>
  </w:style>
  <w:style w:type="paragraph" w:styleId="af8">
    <w:name w:val="List Paragraph"/>
    <w:basedOn w:val="a"/>
    <w:uiPriority w:val="34"/>
    <w:qFormat/>
    <w:rsid w:val="00AF0608"/>
    <w:pPr>
      <w:ind w:firstLineChars="200" w:firstLine="420"/>
    </w:pPr>
  </w:style>
  <w:style w:type="paragraph" w:styleId="af9">
    <w:name w:val="caption"/>
    <w:basedOn w:val="a"/>
    <w:next w:val="a"/>
    <w:uiPriority w:val="35"/>
    <w:semiHidden/>
    <w:unhideWhenUsed/>
    <w:qFormat/>
    <w:rsid w:val="00525C67"/>
    <w:rPr>
      <w:rFonts w:asciiTheme="majorHAnsi" w:eastAsia="黑体" w:hAnsiTheme="majorHAnsi" w:cstheme="majorBidi"/>
    </w:rPr>
  </w:style>
  <w:style w:type="paragraph" w:customStyle="1" w:styleId="Publication">
    <w:name w:val="正文Publication"/>
    <w:link w:val="Publication0"/>
    <w:qFormat/>
    <w:rsid w:val="00B05610"/>
    <w:pPr>
      <w:spacing w:line="200" w:lineRule="exact"/>
    </w:pPr>
    <w:rPr>
      <w:rFonts w:ascii="Times New Roman" w:hAnsi="Times New Roman" w:cs="Times New Roman"/>
      <w:color w:val="000000" w:themeColor="text1"/>
      <w:sz w:val="18"/>
      <w:szCs w:val="18"/>
    </w:rPr>
  </w:style>
  <w:style w:type="character" w:customStyle="1" w:styleId="Publication0">
    <w:name w:val="正文Publication 字符"/>
    <w:basedOn w:val="a0"/>
    <w:link w:val="Publication"/>
    <w:rsid w:val="00B05610"/>
    <w:rPr>
      <w:rFonts w:ascii="Times New Roman" w:hAnsi="Times New Roman" w:cs="Times New Roman"/>
      <w:color w:val="000000" w:themeColor="text1"/>
      <w:sz w:val="18"/>
      <w:szCs w:val="18"/>
    </w:rPr>
  </w:style>
  <w:style w:type="paragraph" w:customStyle="1" w:styleId="afa">
    <w:name w:val="正文 无项目"/>
    <w:basedOn w:val="a"/>
    <w:link w:val="afb"/>
    <w:qFormat/>
    <w:rsid w:val="00451286"/>
    <w:pPr>
      <w:numPr>
        <w:numId w:val="0"/>
      </w:numPr>
    </w:pPr>
    <w:rPr>
      <w:lang w:val="it-IT"/>
    </w:rPr>
  </w:style>
  <w:style w:type="character" w:customStyle="1" w:styleId="afb">
    <w:name w:val="正文 无项目 字符"/>
    <w:basedOn w:val="20"/>
    <w:link w:val="afa"/>
    <w:rsid w:val="00451286"/>
    <w:rPr>
      <w:rFonts w:ascii="Times New Roman" w:eastAsia="Times New Roman" w:hAnsi="Times New Roman" w:cs="Times New Roman"/>
      <w:b w:val="0"/>
      <w:bCs w:val="0"/>
      <w:color w:val="000000" w:themeColor="text1"/>
      <w:sz w:val="18"/>
      <w:szCs w:val="18"/>
      <w:lang w:val="it-IT"/>
    </w:rPr>
  </w:style>
  <w:style w:type="paragraph" w:customStyle="1" w:styleId="Publication1">
    <w:name w:val="Publication"/>
    <w:link w:val="Publication2"/>
    <w:rsid w:val="008900B6"/>
    <w:pPr>
      <w:ind w:left="420" w:hanging="420"/>
    </w:pPr>
    <w:rPr>
      <w:rFonts w:ascii="Times New Roman" w:eastAsia="Times New Roman" w:hAnsi="Times New Roman" w:cs="Times New Roman"/>
      <w:color w:val="000000" w:themeColor="text1"/>
      <w:sz w:val="18"/>
      <w:szCs w:val="18"/>
    </w:rPr>
  </w:style>
  <w:style w:type="character" w:customStyle="1" w:styleId="Publication2">
    <w:name w:val="Publication 字符"/>
    <w:basedOn w:val="Publication0"/>
    <w:link w:val="Publication1"/>
    <w:rsid w:val="008900B6"/>
    <w:rPr>
      <w:rFonts w:ascii="Times New Roman" w:eastAsia="Times New Roman" w:hAnsi="Times New Roman" w:cs="Times New Roman"/>
      <w:color w:val="000000" w:themeColor="text1"/>
      <w:sz w:val="18"/>
      <w:szCs w:val="18"/>
    </w:rPr>
  </w:style>
  <w:style w:type="paragraph" w:customStyle="1" w:styleId="11">
    <w:name w:val="隐形标题1"/>
    <w:basedOn w:val="1"/>
    <w:link w:val="12"/>
    <w:qFormat/>
    <w:rsid w:val="00D713D0"/>
    <w:rPr>
      <w:rFonts w:eastAsiaTheme="minorEastAsia"/>
      <w:color w:val="FFFFFF" w:themeColor="background1"/>
    </w:rPr>
  </w:style>
  <w:style w:type="character" w:customStyle="1" w:styleId="12">
    <w:name w:val="隐形标题1 字符"/>
    <w:basedOn w:val="10"/>
    <w:link w:val="11"/>
    <w:rsid w:val="00D713D0"/>
    <w:rPr>
      <w:rFonts w:ascii="Times New Roman" w:eastAsia="Times New Roman" w:hAnsi="Times New Roman" w:cs="Times New Roman"/>
      <w:b/>
      <w:bCs/>
      <w:color w:val="FFFFFF" w:themeColor="background1"/>
      <w:kern w:val="44"/>
      <w:sz w:val="18"/>
      <w:szCs w:val="18"/>
    </w:rPr>
  </w:style>
  <w:style w:type="paragraph" w:customStyle="1" w:styleId="21">
    <w:name w:val="标题2透明"/>
    <w:basedOn w:val="2"/>
    <w:link w:val="22"/>
    <w:qFormat/>
    <w:rsid w:val="00F06DE2"/>
    <w:pPr>
      <w:spacing w:line="100" w:lineRule="exact"/>
    </w:pPr>
    <w:rPr>
      <w:color w:val="FFFFFF" w:themeColor="background1"/>
      <w:sz w:val="10"/>
      <w:szCs w:val="10"/>
    </w:rPr>
  </w:style>
  <w:style w:type="character" w:customStyle="1" w:styleId="22">
    <w:name w:val="标题2透明 字符"/>
    <w:basedOn w:val="20"/>
    <w:link w:val="21"/>
    <w:rsid w:val="00F06DE2"/>
    <w:rPr>
      <w:rFonts w:ascii="Times New Roman" w:eastAsia="Times New Roman" w:hAnsi="Times New Roman" w:cs="Times New Roman"/>
      <w:b/>
      <w:bCs/>
      <w:color w:val="FFFFFF" w:themeColor="background1"/>
      <w:sz w:val="10"/>
      <w:szCs w:val="10"/>
    </w:rPr>
  </w:style>
  <w:style w:type="paragraph" w:customStyle="1" w:styleId="Item9">
    <w:name w:val="正文Item标题9"/>
    <w:basedOn w:val="2"/>
    <w:link w:val="Item90"/>
    <w:qFormat/>
    <w:rsid w:val="00950DD7"/>
    <w:pPr>
      <w:spacing w:line="240" w:lineRule="auto"/>
    </w:pPr>
    <w:rPr>
      <w:b w:val="0"/>
      <w:bCs w:val="0"/>
      <w:sz w:val="20"/>
      <w:szCs w:val="20"/>
    </w:rPr>
  </w:style>
  <w:style w:type="character" w:customStyle="1" w:styleId="40">
    <w:name w:val="标题 4 字符"/>
    <w:basedOn w:val="a0"/>
    <w:link w:val="4"/>
    <w:uiPriority w:val="9"/>
    <w:rsid w:val="00B04071"/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character" w:customStyle="1" w:styleId="Item90">
    <w:name w:val="正文Item标题9 字符"/>
    <w:basedOn w:val="a0"/>
    <w:link w:val="Item9"/>
    <w:rsid w:val="00950DD7"/>
    <w:rPr>
      <w:rFonts w:ascii="Times New Roman" w:hAnsi="Times New Roman" w:cs="Times New Roman"/>
      <w:sz w:val="20"/>
      <w:szCs w:val="20"/>
    </w:rPr>
  </w:style>
  <w:style w:type="character" w:customStyle="1" w:styleId="90">
    <w:name w:val="标题 9 字符"/>
    <w:basedOn w:val="a0"/>
    <w:link w:val="9"/>
    <w:uiPriority w:val="9"/>
    <w:semiHidden/>
    <w:rsid w:val="003B63F7"/>
    <w:rPr>
      <w:rFonts w:asciiTheme="majorHAnsi" w:eastAsiaTheme="majorEastAsia" w:hAnsiTheme="majorHAnsi" w:cstheme="majorBidi"/>
      <w:color w:val="000000" w:themeColor="text1"/>
      <w:szCs w:val="21"/>
    </w:rPr>
  </w:style>
  <w:style w:type="paragraph" w:customStyle="1" w:styleId="23">
    <w:name w:val="隐形标题2"/>
    <w:basedOn w:val="2"/>
    <w:next w:val="a"/>
    <w:link w:val="24"/>
    <w:qFormat/>
    <w:rsid w:val="00F47FBB"/>
    <w:pPr>
      <w:spacing w:line="60" w:lineRule="exact"/>
    </w:pPr>
    <w:rPr>
      <w:rFonts w:asciiTheme="majorHAnsi" w:eastAsiaTheme="majorEastAsia" w:hAnsiTheme="majorHAnsi" w:cstheme="majorHAnsi"/>
      <w:color w:val="FFFFFF" w:themeColor="background1"/>
      <w:sz w:val="10"/>
      <w:szCs w:val="10"/>
    </w:rPr>
  </w:style>
  <w:style w:type="character" w:customStyle="1" w:styleId="24">
    <w:name w:val="隐形标题2 字符"/>
    <w:basedOn w:val="12"/>
    <w:link w:val="23"/>
    <w:rsid w:val="00F47FBB"/>
    <w:rPr>
      <w:rFonts w:asciiTheme="majorHAnsi" w:eastAsiaTheme="majorEastAsia" w:hAnsiTheme="majorHAnsi" w:cstheme="majorHAnsi"/>
      <w:b/>
      <w:bCs/>
      <w:color w:val="FFFFFF" w:themeColor="background1"/>
      <w:kern w:val="44"/>
      <w:sz w:val="10"/>
      <w:szCs w:val="1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809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38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88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57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56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71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36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62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19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0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F7676C47-D4A0-4DF8-A6EB-EF1D5FDC47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0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陈 艺文</dc:creator>
  <cp:keywords/>
  <dc:description/>
  <cp:lastModifiedBy>陈 艺文</cp:lastModifiedBy>
  <cp:revision>3738</cp:revision>
  <cp:lastPrinted>2020-01-17T15:27:00Z</cp:lastPrinted>
  <dcterms:created xsi:type="dcterms:W3CDTF">2019-09-22T07:58:00Z</dcterms:created>
  <dcterms:modified xsi:type="dcterms:W3CDTF">2020-02-13T15:17:00Z</dcterms:modified>
</cp:coreProperties>
</file>